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BA12F" w14:textId="77777777" w:rsidR="00A860E7" w:rsidRPr="00766F1D" w:rsidRDefault="00A860E7">
      <w:pPr>
        <w:rPr>
          <w:rFonts w:asciiTheme="minorHAnsi" w:hAnsiTheme="minorHAnsi"/>
          <w:color w:val="FF0000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016"/>
      </w:tblGrid>
      <w:tr w:rsidR="00766F1D" w:rsidRPr="00766F1D" w14:paraId="58EBF1C3" w14:textId="77777777" w:rsidTr="006D6F15">
        <w:trPr>
          <w:trHeight w:val="1305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34597" w14:textId="5DE55FE5" w:rsidR="00457A24" w:rsidRPr="006D6F15" w:rsidRDefault="001F568C" w:rsidP="00457A24">
            <w:pPr>
              <w:pStyle w:val="Heading2"/>
              <w:rPr>
                <w:rFonts w:asciiTheme="minorHAnsi" w:hAnsiTheme="minorHAnsi" w:cs="Courier New"/>
                <w:b/>
                <w:bCs w:val="0"/>
                <w:color w:val="323232"/>
                <w:sz w:val="22"/>
                <w:szCs w:val="22"/>
                <w:lang w:eastAsia="en-GB"/>
              </w:rPr>
            </w:pPr>
            <w:r w:rsidRPr="006D6F15">
              <w:rPr>
                <w:b/>
                <w:color w:val="auto"/>
                <w:sz w:val="24"/>
                <w:szCs w:val="24"/>
              </w:rPr>
              <w:t>4COSC00</w:t>
            </w:r>
            <w:r w:rsidR="00F110C3">
              <w:rPr>
                <w:b/>
                <w:color w:val="auto"/>
                <w:sz w:val="24"/>
                <w:szCs w:val="24"/>
              </w:rPr>
              <w:t>6C</w:t>
            </w:r>
            <w:r w:rsidRPr="006D6F15">
              <w:rPr>
                <w:b/>
                <w:color w:val="auto"/>
                <w:sz w:val="24"/>
                <w:szCs w:val="24"/>
              </w:rPr>
              <w:t xml:space="preserve">: </w:t>
            </w:r>
            <w:r w:rsidR="004F4D52" w:rsidRPr="006D6F15">
              <w:rPr>
                <w:b/>
                <w:color w:val="auto"/>
                <w:sz w:val="24"/>
                <w:szCs w:val="24"/>
              </w:rPr>
              <w:t>Software Development</w:t>
            </w:r>
            <w:r w:rsidRPr="006D6F15">
              <w:rPr>
                <w:b/>
                <w:color w:val="auto"/>
                <w:sz w:val="24"/>
                <w:szCs w:val="24"/>
              </w:rPr>
              <w:t xml:space="preserve"> I</w:t>
            </w:r>
            <w:r w:rsidR="00457A24" w:rsidRPr="006D6F15">
              <w:rPr>
                <w:b/>
                <w:color w:val="auto"/>
                <w:sz w:val="24"/>
                <w:szCs w:val="24"/>
              </w:rPr>
              <w:t xml:space="preserve"> - </w:t>
            </w:r>
            <w:r w:rsidR="00457A24" w:rsidRPr="006D6F15">
              <w:rPr>
                <w:rFonts w:asciiTheme="minorHAnsi" w:hAnsiTheme="minorHAnsi" w:cs="Courier New"/>
                <w:b/>
                <w:bCs w:val="0"/>
                <w:color w:val="323232"/>
                <w:sz w:val="22"/>
                <w:szCs w:val="22"/>
                <w:lang w:eastAsia="en-GB"/>
              </w:rPr>
              <w:t>APPENDIX 1 – TEST PLANS</w:t>
            </w:r>
          </w:p>
          <w:p w14:paraId="6FC19090" w14:textId="77777777" w:rsidR="006D6F15" w:rsidRDefault="006D6F15" w:rsidP="006D6F15">
            <w:pPr>
              <w:tabs>
                <w:tab w:val="left" w:pos="2723"/>
              </w:tabs>
              <w:rPr>
                <w:rFonts w:asciiTheme="minorHAnsi" w:hAnsiTheme="minorHAnsi" w:cstheme="minorHAnsi"/>
              </w:rPr>
            </w:pPr>
          </w:p>
          <w:p w14:paraId="6FD3D4ED" w14:textId="70D358CA" w:rsidR="006D6F15" w:rsidRPr="006D6F15" w:rsidRDefault="006D6F15" w:rsidP="006D6F15">
            <w:pPr>
              <w:tabs>
                <w:tab w:val="left" w:pos="2723"/>
              </w:tabs>
              <w:rPr>
                <w:rFonts w:asciiTheme="minorHAnsi" w:hAnsiTheme="minorHAnsi" w:cstheme="minorHAnsi"/>
                <w:b w:val="0"/>
              </w:rPr>
            </w:pPr>
            <w:r w:rsidRPr="006D6F15">
              <w:rPr>
                <w:rFonts w:asciiTheme="minorHAnsi" w:hAnsiTheme="minorHAnsi" w:cstheme="minorHAnsi"/>
                <w:b w:val="0"/>
              </w:rPr>
              <w:t xml:space="preserve">Student Name/ID: </w:t>
            </w:r>
            <w:r w:rsidR="004E73FB" w:rsidRPr="004E73FB">
              <w:rPr>
                <w:rFonts w:asciiTheme="minorHAnsi" w:hAnsiTheme="minorHAnsi" w:cstheme="minorHAnsi"/>
                <w:b w:val="0"/>
                <w:color w:val="1F497D" w:themeColor="text2"/>
              </w:rPr>
              <w:t>Saveen</w:t>
            </w:r>
            <w:r w:rsidR="004E73FB">
              <w:rPr>
                <w:rFonts w:asciiTheme="minorHAnsi" w:hAnsiTheme="minorHAnsi" w:cstheme="minorHAnsi"/>
                <w:b w:val="0"/>
                <w:color w:val="1F497D" w:themeColor="text2"/>
              </w:rPr>
              <w:t xml:space="preserve"> Dinuwara </w:t>
            </w:r>
            <w:proofErr w:type="spellStart"/>
            <w:r w:rsidR="004E73FB">
              <w:rPr>
                <w:rFonts w:asciiTheme="minorHAnsi" w:hAnsiTheme="minorHAnsi" w:cstheme="minorHAnsi"/>
                <w:b w:val="0"/>
                <w:color w:val="1F497D" w:themeColor="text2"/>
              </w:rPr>
              <w:t>Haupe</w:t>
            </w:r>
            <w:proofErr w:type="spellEnd"/>
            <w:r w:rsidR="004E73FB">
              <w:rPr>
                <w:rFonts w:asciiTheme="minorHAnsi" w:hAnsiTheme="minorHAnsi" w:cstheme="minorHAnsi"/>
                <w:b w:val="0"/>
                <w:color w:val="1F497D" w:themeColor="text2"/>
              </w:rPr>
              <w:t xml:space="preserve"> </w:t>
            </w:r>
            <w:proofErr w:type="spellStart"/>
            <w:r w:rsidR="004E73FB">
              <w:rPr>
                <w:rFonts w:asciiTheme="minorHAnsi" w:hAnsiTheme="minorHAnsi" w:cstheme="minorHAnsi"/>
                <w:b w:val="0"/>
                <w:color w:val="1F497D" w:themeColor="text2"/>
              </w:rPr>
              <w:t>Liyanage</w:t>
            </w:r>
            <w:proofErr w:type="spellEnd"/>
            <w:r w:rsidR="00D36D25">
              <w:rPr>
                <w:rFonts w:asciiTheme="minorHAnsi" w:hAnsiTheme="minorHAnsi" w:cstheme="minorHAnsi"/>
                <w:b w:val="0"/>
                <w:color w:val="1F497D" w:themeColor="text2"/>
              </w:rPr>
              <w:t xml:space="preserve"> / 20210180 / w1912843</w:t>
            </w:r>
          </w:p>
          <w:p w14:paraId="2C9C889A" w14:textId="77777777" w:rsidR="006D6F15" w:rsidRPr="006D6F15" w:rsidRDefault="006D6F15" w:rsidP="006D6F15">
            <w:pPr>
              <w:tabs>
                <w:tab w:val="left" w:pos="2694"/>
              </w:tabs>
              <w:jc w:val="both"/>
              <w:rPr>
                <w:rFonts w:asciiTheme="minorHAnsi" w:hAnsiTheme="minorHAnsi" w:cstheme="minorHAnsi"/>
                <w:b w:val="0"/>
                <w:bCs/>
              </w:rPr>
            </w:pPr>
          </w:p>
          <w:p w14:paraId="0C314335" w14:textId="525E1BD2" w:rsidR="005F341B" w:rsidRPr="006D6F15" w:rsidRDefault="006D6F15" w:rsidP="006D6F15">
            <w:pPr>
              <w:tabs>
                <w:tab w:val="left" w:pos="2694"/>
              </w:tabs>
              <w:jc w:val="both"/>
              <w:rPr>
                <w:rFonts w:asciiTheme="minorHAnsi" w:hAnsiTheme="minorHAnsi" w:cstheme="minorHAnsi"/>
                <w:bCs/>
              </w:rPr>
            </w:pPr>
            <w:r w:rsidRPr="006D6F15">
              <w:rPr>
                <w:rFonts w:asciiTheme="minorHAnsi" w:hAnsiTheme="minorHAnsi" w:cstheme="minorHAnsi"/>
                <w:b w:val="0"/>
                <w:bCs/>
              </w:rPr>
              <w:t>Seminar Day/Time:</w:t>
            </w:r>
            <w:r w:rsidRPr="006D6F15">
              <w:rPr>
                <w:rFonts w:asciiTheme="minorHAnsi" w:hAnsiTheme="minorHAnsi" w:cstheme="minorHAnsi"/>
                <w:b w:val="0"/>
                <w:bCs/>
              </w:rPr>
              <w:tab/>
            </w:r>
            <w:r w:rsidRPr="006D6F15">
              <w:rPr>
                <w:rFonts w:asciiTheme="minorHAnsi" w:hAnsiTheme="minorHAnsi" w:cstheme="minorHAnsi"/>
                <w:b w:val="0"/>
                <w:bCs/>
              </w:rPr>
              <w:tab/>
            </w:r>
            <w:r w:rsidRPr="006D6F15">
              <w:rPr>
                <w:rFonts w:asciiTheme="minorHAnsi" w:hAnsiTheme="minorHAnsi" w:cstheme="minorHAnsi"/>
                <w:b w:val="0"/>
                <w:bCs/>
              </w:rPr>
              <w:tab/>
            </w:r>
            <w:r w:rsidRPr="006D6F15">
              <w:rPr>
                <w:rFonts w:asciiTheme="minorHAnsi" w:hAnsiTheme="minorHAnsi" w:cstheme="minorHAnsi"/>
                <w:b w:val="0"/>
                <w:bCs/>
              </w:rPr>
              <w:tab/>
            </w:r>
            <w:r w:rsidRPr="006D6F15">
              <w:rPr>
                <w:rFonts w:asciiTheme="minorHAnsi" w:hAnsiTheme="minorHAnsi" w:cstheme="minorHAnsi"/>
                <w:b w:val="0"/>
                <w:bCs/>
              </w:rPr>
              <w:tab/>
              <w:t>Module Tutor:</w:t>
            </w:r>
            <w:r w:rsidR="00B14A58">
              <w:t xml:space="preserve"> </w:t>
            </w:r>
            <w:r w:rsidR="00B14A58" w:rsidRPr="0057329A">
              <w:rPr>
                <w:rFonts w:asciiTheme="minorHAnsi" w:hAnsiTheme="minorHAnsi" w:cstheme="minorHAnsi"/>
                <w:b w:val="0"/>
              </w:rPr>
              <w:t>Mr.</w:t>
            </w:r>
            <w:r w:rsidR="0057329A">
              <w:rPr>
                <w:rFonts w:asciiTheme="minorHAnsi" w:hAnsiTheme="minorHAnsi" w:cstheme="minorHAnsi"/>
                <w:b w:val="0"/>
              </w:rPr>
              <w:t xml:space="preserve"> </w:t>
            </w:r>
            <w:proofErr w:type="spellStart"/>
            <w:r w:rsidR="00B14A58" w:rsidRPr="0057329A">
              <w:rPr>
                <w:rFonts w:asciiTheme="minorHAnsi" w:hAnsiTheme="minorHAnsi" w:cstheme="minorHAnsi"/>
                <w:b w:val="0"/>
              </w:rPr>
              <w:t>Guhanathan</w:t>
            </w:r>
            <w:proofErr w:type="spellEnd"/>
            <w:r w:rsidR="00B14A58" w:rsidRPr="0057329A">
              <w:rPr>
                <w:rFonts w:asciiTheme="minorHAnsi" w:hAnsiTheme="minorHAnsi" w:cstheme="minorHAnsi"/>
                <w:b w:val="0"/>
              </w:rPr>
              <w:t xml:space="preserve"> </w:t>
            </w:r>
            <w:proofErr w:type="spellStart"/>
            <w:r w:rsidR="00B14A58" w:rsidRPr="0057329A">
              <w:rPr>
                <w:rFonts w:asciiTheme="minorHAnsi" w:hAnsiTheme="minorHAnsi" w:cstheme="minorHAnsi"/>
                <w:b w:val="0"/>
              </w:rPr>
              <w:t>Poravi</w:t>
            </w:r>
            <w:proofErr w:type="spellEnd"/>
          </w:p>
        </w:tc>
      </w:tr>
    </w:tbl>
    <w:p w14:paraId="6EA6B7CE" w14:textId="77777777" w:rsidR="00CD1BF3" w:rsidRDefault="00CD1BF3" w:rsidP="00133DBA">
      <w:pPr>
        <w:tabs>
          <w:tab w:val="left" w:pos="2694"/>
        </w:tabs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CE63E3E" w14:textId="77777777" w:rsidR="001B6F1C" w:rsidRPr="0052459E" w:rsidRDefault="001B6F1C" w:rsidP="00A170B3">
      <w:pPr>
        <w:pStyle w:val="Caption"/>
        <w:keepNext/>
        <w:spacing w:after="0"/>
        <w:rPr>
          <w:color w:val="auto"/>
        </w:rPr>
      </w:pPr>
    </w:p>
    <w:tbl>
      <w:tblPr>
        <w:tblStyle w:val="TableGrid"/>
        <w:tblW w:w="8930" w:type="dxa"/>
        <w:tblInd w:w="279" w:type="dxa"/>
        <w:tblLook w:val="04A0" w:firstRow="1" w:lastRow="0" w:firstColumn="1" w:lastColumn="0" w:noHBand="0" w:noVBand="1"/>
      </w:tblPr>
      <w:tblGrid>
        <w:gridCol w:w="593"/>
        <w:gridCol w:w="1391"/>
        <w:gridCol w:w="1843"/>
        <w:gridCol w:w="2977"/>
        <w:gridCol w:w="2126"/>
      </w:tblGrid>
      <w:tr w:rsidR="003F60DA" w:rsidRPr="003F60DA" w14:paraId="16952B4B" w14:textId="77777777" w:rsidTr="007650BE">
        <w:tc>
          <w:tcPr>
            <w:tcW w:w="8930" w:type="dxa"/>
            <w:gridSpan w:val="5"/>
          </w:tcPr>
          <w:p w14:paraId="77EE9348" w14:textId="77777777" w:rsidR="009B12DC" w:rsidRPr="002D48F2" w:rsidRDefault="003F60DA" w:rsidP="003F60DA">
            <w:pPr>
              <w:rPr>
                <w:rFonts w:asciiTheme="minorHAnsi" w:hAnsiTheme="minorHAnsi"/>
                <w:sz w:val="22"/>
                <w:szCs w:val="22"/>
              </w:rPr>
            </w:pPr>
            <w:r w:rsidRPr="002D48F2">
              <w:rPr>
                <w:rFonts w:asciiTheme="minorHAnsi" w:hAnsiTheme="minorHAnsi"/>
                <w:sz w:val="22"/>
                <w:szCs w:val="22"/>
              </w:rPr>
              <w:t xml:space="preserve">Student Name:  </w:t>
            </w:r>
            <w:r w:rsidRPr="008E682A">
              <w:rPr>
                <w:rFonts w:asciiTheme="minorHAnsi" w:hAnsiTheme="minorHAnsi"/>
                <w:b w:val="0"/>
                <w:sz w:val="22"/>
                <w:szCs w:val="22"/>
              </w:rPr>
              <w:t xml:space="preserve">                                                             </w:t>
            </w:r>
            <w:r w:rsidRPr="002D48F2">
              <w:rPr>
                <w:rFonts w:asciiTheme="minorHAnsi" w:hAnsiTheme="minorHAnsi"/>
                <w:sz w:val="22"/>
                <w:szCs w:val="22"/>
              </w:rPr>
              <w:t xml:space="preserve">                 Student ID:</w:t>
            </w:r>
          </w:p>
        </w:tc>
      </w:tr>
      <w:tr w:rsidR="009B12DC" w:rsidRPr="003F60DA" w14:paraId="25E285E8" w14:textId="77777777" w:rsidTr="007650BE">
        <w:tc>
          <w:tcPr>
            <w:tcW w:w="8930" w:type="dxa"/>
            <w:gridSpan w:val="5"/>
          </w:tcPr>
          <w:p w14:paraId="73AA92B7" w14:textId="77777777" w:rsidR="009B12DC" w:rsidRDefault="009B12DC" w:rsidP="009B12DC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  <w:r w:rsidRPr="009B12DC">
              <w:rPr>
                <w:rFonts w:asciiTheme="minorHAnsi" w:hAnsiTheme="minorHAnsi" w:cs="Courier New"/>
                <w:bCs/>
                <w:color w:val="323232"/>
                <w:sz w:val="22"/>
                <w:szCs w:val="22"/>
                <w:lang w:eastAsia="en-GB"/>
              </w:rPr>
              <w:t xml:space="preserve">TEST PLAN for </w:t>
            </w:r>
            <w:r w:rsidRPr="009B12DC">
              <w:rPr>
                <w:rFonts w:asciiTheme="minorHAnsi" w:hAnsiTheme="minorHAnsi" w:cs="Calibri"/>
                <w:sz w:val="22"/>
                <w:szCs w:val="22"/>
              </w:rPr>
              <w:t>Part 1</w:t>
            </w:r>
          </w:p>
          <w:p w14:paraId="71CB78B4" w14:textId="77777777" w:rsidR="009B12DC" w:rsidRPr="002D48F2" w:rsidRDefault="009B12DC" w:rsidP="003F60DA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="Calibri"/>
                <w:b w:val="0"/>
                <w:sz w:val="22"/>
                <w:szCs w:val="22"/>
              </w:rPr>
              <w:t xml:space="preserve"> 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Submit completed test plan with your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code 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solution</w:t>
            </w:r>
          </w:p>
        </w:tc>
      </w:tr>
      <w:tr w:rsidR="007650BE" w:rsidRPr="003F60DA" w14:paraId="379BC80A" w14:textId="77777777" w:rsidTr="00081BE8">
        <w:tc>
          <w:tcPr>
            <w:tcW w:w="593" w:type="dxa"/>
          </w:tcPr>
          <w:p w14:paraId="7E37DA23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Test</w:t>
            </w:r>
          </w:p>
          <w:p w14:paraId="3FB86E25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No.</w:t>
            </w:r>
          </w:p>
        </w:tc>
        <w:tc>
          <w:tcPr>
            <w:tcW w:w="1391" w:type="dxa"/>
          </w:tcPr>
          <w:p w14:paraId="21665DFB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Test Input</w:t>
            </w:r>
          </w:p>
        </w:tc>
        <w:tc>
          <w:tcPr>
            <w:tcW w:w="1843" w:type="dxa"/>
          </w:tcPr>
          <w:p w14:paraId="6F30262B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Expected Result</w:t>
            </w:r>
          </w:p>
        </w:tc>
        <w:tc>
          <w:tcPr>
            <w:tcW w:w="2977" w:type="dxa"/>
          </w:tcPr>
          <w:p w14:paraId="25354479" w14:textId="77777777" w:rsidR="00AF2994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Actual Result</w:t>
            </w:r>
          </w:p>
          <w:p w14:paraId="07908B62" w14:textId="77777777" w:rsidR="003F60DA" w:rsidRPr="00F73DE1" w:rsidRDefault="003F60DA" w:rsidP="000C730A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F73DE1">
              <w:rPr>
                <w:rFonts w:asciiTheme="minorHAnsi" w:hAnsiTheme="minorHAnsi"/>
                <w:b w:val="0"/>
                <w:sz w:val="18"/>
                <w:szCs w:val="18"/>
              </w:rPr>
              <w:t>(</w:t>
            </w:r>
            <w:r w:rsidR="007650BE" w:rsidRPr="00F73DE1">
              <w:rPr>
                <w:rFonts w:asciiTheme="minorHAnsi" w:hAnsiTheme="minorHAnsi"/>
                <w:b w:val="0"/>
                <w:sz w:val="18"/>
                <w:szCs w:val="18"/>
              </w:rPr>
              <w:t>or</w:t>
            </w:r>
            <w:r w:rsidR="00AF2994" w:rsidRPr="00F73DE1">
              <w:rPr>
                <w:rFonts w:asciiTheme="minorHAnsi" w:hAnsiTheme="minorHAnsi"/>
                <w:b w:val="0"/>
                <w:sz w:val="18"/>
                <w:szCs w:val="18"/>
              </w:rPr>
              <w:t xml:space="preserve"> state ‘</w:t>
            </w:r>
            <w:r w:rsidRPr="00F73DE1">
              <w:rPr>
                <w:rFonts w:asciiTheme="minorHAnsi" w:hAnsiTheme="minorHAnsi"/>
                <w:b w:val="0"/>
                <w:sz w:val="18"/>
                <w:szCs w:val="18"/>
              </w:rPr>
              <w:t>not attempted</w:t>
            </w:r>
            <w:r w:rsidR="00AF2994" w:rsidRPr="00F73DE1">
              <w:rPr>
                <w:rFonts w:asciiTheme="minorHAnsi" w:hAnsiTheme="minorHAnsi"/>
                <w:b w:val="0"/>
                <w:sz w:val="18"/>
                <w:szCs w:val="18"/>
              </w:rPr>
              <w:t>’</w:t>
            </w:r>
            <w:r w:rsidRPr="00F73DE1">
              <w:rPr>
                <w:rFonts w:asciiTheme="minorHAnsi" w:hAnsiTheme="minorHAnsi"/>
                <w:b w:val="0"/>
                <w:sz w:val="18"/>
                <w:szCs w:val="18"/>
              </w:rPr>
              <w:t>)</w:t>
            </w:r>
          </w:p>
        </w:tc>
        <w:tc>
          <w:tcPr>
            <w:tcW w:w="2126" w:type="dxa"/>
          </w:tcPr>
          <w:p w14:paraId="4F3FF5A2" w14:textId="77777777" w:rsidR="00F73DE1" w:rsidRDefault="003F60DA" w:rsidP="00F73DE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</w:t>
            </w:r>
            <w:r w:rsidR="007650BE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/</w:t>
            </w:r>
            <w:r w:rsidR="007650BE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Fail</w:t>
            </w:r>
            <w:r w:rsidR="00F73DE1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  <w:p w14:paraId="63BF292E" w14:textId="77777777" w:rsidR="00A170B3" w:rsidRPr="00A170B3" w:rsidRDefault="00A170B3" w:rsidP="00F73DE1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A170B3">
              <w:rPr>
                <w:rFonts w:asciiTheme="minorHAnsi" w:hAnsiTheme="minorHAnsi"/>
                <w:b w:val="0"/>
                <w:sz w:val="18"/>
                <w:szCs w:val="18"/>
              </w:rPr>
              <w:t>(</w:t>
            </w:r>
            <w:r w:rsidR="009B12DC" w:rsidRPr="00A170B3">
              <w:rPr>
                <w:rFonts w:asciiTheme="minorHAnsi" w:hAnsiTheme="minorHAnsi"/>
                <w:b w:val="0"/>
                <w:sz w:val="18"/>
                <w:szCs w:val="18"/>
              </w:rPr>
              <w:t>‘Actual Result’ match</w:t>
            </w:r>
            <w:r w:rsidRPr="00A170B3">
              <w:rPr>
                <w:rFonts w:asciiTheme="minorHAnsi" w:hAnsiTheme="minorHAnsi"/>
                <w:b w:val="0"/>
                <w:sz w:val="18"/>
                <w:szCs w:val="18"/>
              </w:rPr>
              <w:t>es</w:t>
            </w:r>
            <w:r w:rsidR="009B12DC" w:rsidRPr="00A170B3">
              <w:rPr>
                <w:rFonts w:asciiTheme="minorHAnsi" w:hAnsiTheme="minorHAnsi"/>
                <w:b w:val="0"/>
                <w:sz w:val="18"/>
                <w:szCs w:val="18"/>
              </w:rPr>
              <w:t xml:space="preserve"> ‘Expected Result</w:t>
            </w:r>
            <w:r w:rsidR="00861614">
              <w:rPr>
                <w:rFonts w:asciiTheme="minorHAnsi" w:hAnsiTheme="minorHAnsi"/>
                <w:b w:val="0"/>
                <w:sz w:val="18"/>
                <w:szCs w:val="18"/>
              </w:rPr>
              <w:t xml:space="preserve"> = Pass</w:t>
            </w:r>
            <w:r w:rsidR="009B12DC" w:rsidRPr="00A170B3">
              <w:rPr>
                <w:rFonts w:asciiTheme="minorHAnsi" w:hAnsiTheme="minorHAnsi"/>
                <w:b w:val="0"/>
                <w:sz w:val="18"/>
                <w:szCs w:val="18"/>
              </w:rPr>
              <w:t>’)</w:t>
            </w:r>
          </w:p>
        </w:tc>
      </w:tr>
      <w:tr w:rsidR="007650BE" w:rsidRPr="003F60DA" w14:paraId="074A9704" w14:textId="77777777" w:rsidTr="00081BE8">
        <w:tc>
          <w:tcPr>
            <w:tcW w:w="593" w:type="dxa"/>
          </w:tcPr>
          <w:p w14:paraId="6E560AE9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75ED8055" w14:textId="77777777" w:rsid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120</w:t>
            </w:r>
          </w:p>
          <w:p w14:paraId="3361281A" w14:textId="77777777" w:rsidR="007176C7" w:rsidRPr="003F60DA" w:rsidRDefault="007176C7" w:rsidP="007176C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Defer =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0</w:t>
            </w:r>
          </w:p>
          <w:p w14:paraId="314C4497" w14:textId="77777777" w:rsidR="007176C7" w:rsidRPr="003F60DA" w:rsidRDefault="007176C7" w:rsidP="007176C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Fail =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0</w:t>
            </w:r>
          </w:p>
        </w:tc>
        <w:tc>
          <w:tcPr>
            <w:tcW w:w="1843" w:type="dxa"/>
          </w:tcPr>
          <w:p w14:paraId="55F011D9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‘Progress’ is displayed</w:t>
            </w:r>
          </w:p>
        </w:tc>
        <w:tc>
          <w:tcPr>
            <w:tcW w:w="2977" w:type="dxa"/>
          </w:tcPr>
          <w:p w14:paraId="75E98620" w14:textId="59678D84" w:rsidR="003F60DA" w:rsidRPr="003F60DA" w:rsidRDefault="0010402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rogress</w:t>
            </w:r>
          </w:p>
        </w:tc>
        <w:tc>
          <w:tcPr>
            <w:tcW w:w="2126" w:type="dxa"/>
          </w:tcPr>
          <w:p w14:paraId="1ACB60BB" w14:textId="1E54612F" w:rsidR="003F60DA" w:rsidRPr="003F60DA" w:rsidRDefault="00D36D25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7650BE" w:rsidRPr="003F60DA" w14:paraId="52D6F1DC" w14:textId="77777777" w:rsidTr="00081BE8">
        <w:tc>
          <w:tcPr>
            <w:tcW w:w="593" w:type="dxa"/>
          </w:tcPr>
          <w:p w14:paraId="539026F4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5C3348D0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100</w:t>
            </w:r>
          </w:p>
          <w:p w14:paraId="367D3C2A" w14:textId="77777777" w:rsid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Defer = 20</w:t>
            </w:r>
          </w:p>
          <w:p w14:paraId="7D79E09C" w14:textId="77777777" w:rsidR="007176C7" w:rsidRPr="003F60DA" w:rsidRDefault="007176C7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Fail =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0</w:t>
            </w:r>
          </w:p>
        </w:tc>
        <w:tc>
          <w:tcPr>
            <w:tcW w:w="1843" w:type="dxa"/>
          </w:tcPr>
          <w:p w14:paraId="47AABA35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‘Progress </w:t>
            </w:r>
            <w:r w:rsidR="007C51BB">
              <w:rPr>
                <w:rFonts w:asciiTheme="minorHAnsi" w:hAnsiTheme="minorHAnsi"/>
                <w:b w:val="0"/>
                <w:sz w:val="22"/>
                <w:szCs w:val="22"/>
              </w:rPr>
              <w:t>(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module trailer</w:t>
            </w:r>
            <w:r w:rsidR="007C51BB">
              <w:rPr>
                <w:rFonts w:asciiTheme="minorHAnsi" w:hAnsiTheme="minorHAnsi"/>
                <w:b w:val="0"/>
                <w:sz w:val="22"/>
                <w:szCs w:val="22"/>
              </w:rPr>
              <w:t>)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’ displayed</w:t>
            </w:r>
          </w:p>
        </w:tc>
        <w:tc>
          <w:tcPr>
            <w:tcW w:w="2977" w:type="dxa"/>
          </w:tcPr>
          <w:p w14:paraId="7BB64EB4" w14:textId="5D31BFBB" w:rsidR="003F60DA" w:rsidRPr="003F60DA" w:rsidRDefault="00D36D25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rogress (module trailer)</w:t>
            </w:r>
          </w:p>
        </w:tc>
        <w:tc>
          <w:tcPr>
            <w:tcW w:w="2126" w:type="dxa"/>
          </w:tcPr>
          <w:p w14:paraId="1BF64C39" w14:textId="1842ECD3" w:rsidR="003F60DA" w:rsidRPr="003F60DA" w:rsidRDefault="00D36D25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7650BE" w:rsidRPr="003F60DA" w14:paraId="6D472BF7" w14:textId="77777777" w:rsidTr="00081BE8">
        <w:tc>
          <w:tcPr>
            <w:tcW w:w="593" w:type="dxa"/>
          </w:tcPr>
          <w:p w14:paraId="1B0965E2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5296443A" w14:textId="77777777" w:rsid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100</w:t>
            </w:r>
          </w:p>
          <w:p w14:paraId="69C43697" w14:textId="77777777" w:rsidR="007176C7" w:rsidRPr="003F60DA" w:rsidRDefault="007176C7" w:rsidP="007176C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Defer =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0</w:t>
            </w:r>
          </w:p>
          <w:p w14:paraId="276F30AC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Fail = 20</w:t>
            </w:r>
          </w:p>
        </w:tc>
        <w:tc>
          <w:tcPr>
            <w:tcW w:w="1843" w:type="dxa"/>
          </w:tcPr>
          <w:p w14:paraId="6FAB0CF3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‘Progress </w:t>
            </w:r>
            <w:r w:rsidR="007C51BB">
              <w:rPr>
                <w:rFonts w:asciiTheme="minorHAnsi" w:hAnsiTheme="minorHAnsi"/>
                <w:b w:val="0"/>
                <w:sz w:val="22"/>
                <w:szCs w:val="22"/>
              </w:rPr>
              <w:t>(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module trailer</w:t>
            </w:r>
            <w:r w:rsidR="007C51BB">
              <w:rPr>
                <w:rFonts w:asciiTheme="minorHAnsi" w:hAnsiTheme="minorHAnsi"/>
                <w:b w:val="0"/>
                <w:sz w:val="22"/>
                <w:szCs w:val="22"/>
              </w:rPr>
              <w:t>)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’ displayed</w:t>
            </w:r>
          </w:p>
        </w:tc>
        <w:tc>
          <w:tcPr>
            <w:tcW w:w="2977" w:type="dxa"/>
          </w:tcPr>
          <w:p w14:paraId="101CB7A6" w14:textId="34760727" w:rsidR="003F60DA" w:rsidRPr="003F60DA" w:rsidRDefault="00B302E5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302E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rogress (module trailer)</w:t>
            </w:r>
          </w:p>
        </w:tc>
        <w:tc>
          <w:tcPr>
            <w:tcW w:w="2126" w:type="dxa"/>
          </w:tcPr>
          <w:p w14:paraId="38BE080A" w14:textId="5A8416AB" w:rsidR="003F60DA" w:rsidRPr="003F60DA" w:rsidRDefault="00D36D25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7650BE" w:rsidRPr="003F60DA" w14:paraId="5C1C0992" w14:textId="77777777" w:rsidTr="00081BE8">
        <w:tc>
          <w:tcPr>
            <w:tcW w:w="593" w:type="dxa"/>
          </w:tcPr>
          <w:p w14:paraId="5E6E95BE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53739355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80</w:t>
            </w:r>
          </w:p>
          <w:p w14:paraId="13E800A5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Defer = 20</w:t>
            </w:r>
          </w:p>
          <w:p w14:paraId="466D6879" w14:textId="77777777" w:rsidR="003F60DA" w:rsidRPr="003F60DA" w:rsidRDefault="003F60DA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Fail = 20</w:t>
            </w:r>
          </w:p>
        </w:tc>
        <w:tc>
          <w:tcPr>
            <w:tcW w:w="1843" w:type="dxa"/>
          </w:tcPr>
          <w:p w14:paraId="6E4DBC13" w14:textId="77777777" w:rsidR="003F60DA" w:rsidRPr="003F60DA" w:rsidRDefault="003209A2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‘Module retriever’ is displayed</w:t>
            </w:r>
          </w:p>
        </w:tc>
        <w:tc>
          <w:tcPr>
            <w:tcW w:w="2977" w:type="dxa"/>
          </w:tcPr>
          <w:p w14:paraId="3735281A" w14:textId="44E8A120" w:rsidR="003F60DA" w:rsidRPr="003F60DA" w:rsidRDefault="00B302E5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302E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Module retriever</w:t>
            </w:r>
          </w:p>
        </w:tc>
        <w:tc>
          <w:tcPr>
            <w:tcW w:w="2126" w:type="dxa"/>
          </w:tcPr>
          <w:p w14:paraId="0D504963" w14:textId="18668AEB" w:rsidR="003F60DA" w:rsidRPr="003F60DA" w:rsidRDefault="00D36D25" w:rsidP="000C730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B302E5" w:rsidRPr="003F60DA" w14:paraId="0C91D8A3" w14:textId="77777777" w:rsidTr="00081BE8">
        <w:tc>
          <w:tcPr>
            <w:tcW w:w="593" w:type="dxa"/>
          </w:tcPr>
          <w:p w14:paraId="3AA7FF21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59F36DB4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Pass = 60 </w:t>
            </w:r>
          </w:p>
          <w:p w14:paraId="6AC46EA0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Defer = 40</w:t>
            </w:r>
          </w:p>
          <w:p w14:paraId="0CD4E0F8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Fail = 20</w:t>
            </w:r>
          </w:p>
        </w:tc>
        <w:tc>
          <w:tcPr>
            <w:tcW w:w="1843" w:type="dxa"/>
          </w:tcPr>
          <w:p w14:paraId="5DC752B3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‘Module retriever’ is displayed</w:t>
            </w:r>
          </w:p>
        </w:tc>
        <w:tc>
          <w:tcPr>
            <w:tcW w:w="2977" w:type="dxa"/>
          </w:tcPr>
          <w:p w14:paraId="42BC773E" w14:textId="4E2BE5D2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302E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Module retriever</w:t>
            </w:r>
          </w:p>
        </w:tc>
        <w:tc>
          <w:tcPr>
            <w:tcW w:w="2126" w:type="dxa"/>
          </w:tcPr>
          <w:p w14:paraId="533753AC" w14:textId="30EC2952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B302E5" w:rsidRPr="003F60DA" w14:paraId="2A9582EC" w14:textId="77777777" w:rsidTr="00081BE8">
        <w:tc>
          <w:tcPr>
            <w:tcW w:w="593" w:type="dxa"/>
          </w:tcPr>
          <w:p w14:paraId="52308EF3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2BE8E0C9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40</w:t>
            </w:r>
          </w:p>
          <w:p w14:paraId="20045710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Defer = 40</w:t>
            </w:r>
          </w:p>
          <w:p w14:paraId="618CC4B2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Fail = 40</w:t>
            </w:r>
          </w:p>
        </w:tc>
        <w:tc>
          <w:tcPr>
            <w:tcW w:w="1843" w:type="dxa"/>
          </w:tcPr>
          <w:p w14:paraId="7062D03B" w14:textId="77777777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‘Module retriever’ is displayed</w:t>
            </w:r>
          </w:p>
        </w:tc>
        <w:tc>
          <w:tcPr>
            <w:tcW w:w="2977" w:type="dxa"/>
          </w:tcPr>
          <w:p w14:paraId="19DB5309" w14:textId="56FF4292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302E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Module retriever</w:t>
            </w:r>
          </w:p>
        </w:tc>
        <w:tc>
          <w:tcPr>
            <w:tcW w:w="2126" w:type="dxa"/>
          </w:tcPr>
          <w:p w14:paraId="0E0D2D74" w14:textId="6EFA015C" w:rsidR="00B302E5" w:rsidRPr="003F60DA" w:rsidRDefault="00B302E5" w:rsidP="00B302E5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A02318" w:rsidRPr="003F60DA" w14:paraId="24D65A57" w14:textId="77777777" w:rsidTr="00081BE8">
        <w:tc>
          <w:tcPr>
            <w:tcW w:w="593" w:type="dxa"/>
          </w:tcPr>
          <w:p w14:paraId="44CC7206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23F254C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20</w:t>
            </w:r>
          </w:p>
          <w:p w14:paraId="7B86BBA2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Defer = 40</w:t>
            </w:r>
          </w:p>
          <w:p w14:paraId="7AD92CC2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Fail = 60</w:t>
            </w:r>
          </w:p>
        </w:tc>
        <w:tc>
          <w:tcPr>
            <w:tcW w:w="1843" w:type="dxa"/>
          </w:tcPr>
          <w:p w14:paraId="789718DE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‘Module retriever’ is displayed</w:t>
            </w:r>
          </w:p>
        </w:tc>
        <w:tc>
          <w:tcPr>
            <w:tcW w:w="2977" w:type="dxa"/>
          </w:tcPr>
          <w:p w14:paraId="57A1E95E" w14:textId="3D1D2610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302E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Module retriever</w:t>
            </w:r>
          </w:p>
        </w:tc>
        <w:tc>
          <w:tcPr>
            <w:tcW w:w="2126" w:type="dxa"/>
          </w:tcPr>
          <w:p w14:paraId="7982AA90" w14:textId="081306B5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A02318" w:rsidRPr="003F60DA" w14:paraId="725BAEF9" w14:textId="77777777" w:rsidTr="00081BE8">
        <w:tc>
          <w:tcPr>
            <w:tcW w:w="593" w:type="dxa"/>
          </w:tcPr>
          <w:p w14:paraId="4E54712E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8</w:t>
            </w:r>
          </w:p>
        </w:tc>
        <w:tc>
          <w:tcPr>
            <w:tcW w:w="1391" w:type="dxa"/>
          </w:tcPr>
          <w:p w14:paraId="1886C6AF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20</w:t>
            </w:r>
          </w:p>
          <w:p w14:paraId="0580DA4E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Defer = 20</w:t>
            </w:r>
          </w:p>
          <w:p w14:paraId="3B4394B0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Fail = 80</w:t>
            </w:r>
          </w:p>
        </w:tc>
        <w:tc>
          <w:tcPr>
            <w:tcW w:w="1843" w:type="dxa"/>
          </w:tcPr>
          <w:p w14:paraId="2AAC002D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‘Exclude’ displayed</w:t>
            </w:r>
          </w:p>
        </w:tc>
        <w:tc>
          <w:tcPr>
            <w:tcW w:w="2977" w:type="dxa"/>
          </w:tcPr>
          <w:p w14:paraId="238F88D4" w14:textId="0EFA65D5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A0231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Exclude</w:t>
            </w:r>
          </w:p>
        </w:tc>
        <w:tc>
          <w:tcPr>
            <w:tcW w:w="2126" w:type="dxa"/>
          </w:tcPr>
          <w:p w14:paraId="5480F59F" w14:textId="5CF510F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A02318" w:rsidRPr="003F60DA" w14:paraId="057FE8E3" w14:textId="77777777" w:rsidTr="00081BE8">
        <w:tc>
          <w:tcPr>
            <w:tcW w:w="593" w:type="dxa"/>
          </w:tcPr>
          <w:p w14:paraId="42547AF9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9</w:t>
            </w:r>
          </w:p>
        </w:tc>
        <w:tc>
          <w:tcPr>
            <w:tcW w:w="1391" w:type="dxa"/>
          </w:tcPr>
          <w:p w14:paraId="3DFE6751" w14:textId="77777777" w:rsidR="00A02318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20</w:t>
            </w:r>
          </w:p>
          <w:p w14:paraId="63CE657E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Defer =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0</w:t>
            </w:r>
          </w:p>
          <w:p w14:paraId="00186F2A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Fail = 100</w:t>
            </w:r>
          </w:p>
        </w:tc>
        <w:tc>
          <w:tcPr>
            <w:tcW w:w="1843" w:type="dxa"/>
          </w:tcPr>
          <w:p w14:paraId="446D504F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‘Exclude’ displayed</w:t>
            </w:r>
          </w:p>
        </w:tc>
        <w:tc>
          <w:tcPr>
            <w:tcW w:w="2977" w:type="dxa"/>
          </w:tcPr>
          <w:p w14:paraId="30AECD6E" w14:textId="689284E0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A0231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Exclude</w:t>
            </w:r>
          </w:p>
        </w:tc>
        <w:tc>
          <w:tcPr>
            <w:tcW w:w="2126" w:type="dxa"/>
          </w:tcPr>
          <w:p w14:paraId="3D0BB733" w14:textId="4098AAF3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A02318" w:rsidRPr="003F60DA" w14:paraId="01C66D06" w14:textId="77777777" w:rsidTr="00081BE8">
        <w:tc>
          <w:tcPr>
            <w:tcW w:w="593" w:type="dxa"/>
          </w:tcPr>
          <w:p w14:paraId="1715F946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0</w:t>
            </w:r>
          </w:p>
        </w:tc>
        <w:tc>
          <w:tcPr>
            <w:tcW w:w="1391" w:type="dxa"/>
          </w:tcPr>
          <w:p w14:paraId="4108BDBC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Pass 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=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0</w:t>
            </w:r>
          </w:p>
          <w:p w14:paraId="07639DD5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Defer =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0</w:t>
            </w:r>
          </w:p>
          <w:p w14:paraId="13AAA144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Fail = 120</w:t>
            </w:r>
          </w:p>
        </w:tc>
        <w:tc>
          <w:tcPr>
            <w:tcW w:w="1843" w:type="dxa"/>
          </w:tcPr>
          <w:p w14:paraId="13F9599D" w14:textId="77777777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‘Exclude</w:t>
            </w:r>
            <w:proofErr w:type="gramStart"/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’  displayed</w:t>
            </w:r>
            <w:proofErr w:type="gramEnd"/>
          </w:p>
        </w:tc>
        <w:tc>
          <w:tcPr>
            <w:tcW w:w="2977" w:type="dxa"/>
          </w:tcPr>
          <w:p w14:paraId="5FEFA071" w14:textId="58007F48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A0231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Exclude</w:t>
            </w:r>
          </w:p>
        </w:tc>
        <w:tc>
          <w:tcPr>
            <w:tcW w:w="2126" w:type="dxa"/>
          </w:tcPr>
          <w:p w14:paraId="06EB090A" w14:textId="3BE2F03D" w:rsidR="00A02318" w:rsidRPr="003F60DA" w:rsidRDefault="00A02318" w:rsidP="00A0231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57329A" w:rsidRPr="003F60DA" w14:paraId="22CE649E" w14:textId="77777777" w:rsidTr="00081BE8">
        <w:tc>
          <w:tcPr>
            <w:tcW w:w="593" w:type="dxa"/>
          </w:tcPr>
          <w:p w14:paraId="72E5D0BA" w14:textId="2F155512" w:rsidR="0057329A" w:rsidRPr="003F60D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11</w:t>
            </w:r>
          </w:p>
        </w:tc>
        <w:tc>
          <w:tcPr>
            <w:tcW w:w="1391" w:type="dxa"/>
          </w:tcPr>
          <w:p w14:paraId="01C14FE1" w14:textId="77777777" w:rsidR="0057329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Pass = 60</w:t>
            </w:r>
          </w:p>
          <w:p w14:paraId="0BF67B0D" w14:textId="77777777" w:rsidR="0057329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Defer = 0</w:t>
            </w:r>
          </w:p>
          <w:p w14:paraId="7585643B" w14:textId="484E84FD" w:rsidR="0057329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Fail = 60</w:t>
            </w:r>
          </w:p>
        </w:tc>
        <w:tc>
          <w:tcPr>
            <w:tcW w:w="1843" w:type="dxa"/>
          </w:tcPr>
          <w:p w14:paraId="19632498" w14:textId="7248EDCD" w:rsidR="0057329A" w:rsidRPr="003F60D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‘Module retriever’ is displayed</w:t>
            </w:r>
          </w:p>
        </w:tc>
        <w:tc>
          <w:tcPr>
            <w:tcW w:w="2977" w:type="dxa"/>
          </w:tcPr>
          <w:p w14:paraId="0B7FAA1F" w14:textId="5D4303A1" w:rsidR="0057329A" w:rsidRPr="00A02318" w:rsidRDefault="0057329A" w:rsidP="0057329A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B302E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Module retriever</w:t>
            </w:r>
          </w:p>
        </w:tc>
        <w:tc>
          <w:tcPr>
            <w:tcW w:w="2126" w:type="dxa"/>
          </w:tcPr>
          <w:p w14:paraId="3BAE2501" w14:textId="616A1F66" w:rsidR="0057329A" w:rsidRPr="00D36D25" w:rsidRDefault="0057329A" w:rsidP="0057329A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57329A" w:rsidRPr="003F60DA" w14:paraId="697DFE25" w14:textId="77777777" w:rsidTr="00081BE8">
        <w:tc>
          <w:tcPr>
            <w:tcW w:w="593" w:type="dxa"/>
          </w:tcPr>
          <w:p w14:paraId="43FE74D8" w14:textId="0BA8DC1C" w:rsidR="0057329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12</w:t>
            </w:r>
          </w:p>
        </w:tc>
        <w:tc>
          <w:tcPr>
            <w:tcW w:w="1391" w:type="dxa"/>
          </w:tcPr>
          <w:p w14:paraId="734BDFF0" w14:textId="77777777" w:rsidR="0057329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Pass = 60</w:t>
            </w:r>
          </w:p>
          <w:p w14:paraId="1A069621" w14:textId="77777777" w:rsidR="0057329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Defer = 60</w:t>
            </w:r>
          </w:p>
          <w:p w14:paraId="13D54FB9" w14:textId="6A2F49A3" w:rsidR="0057329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Fail = 0</w:t>
            </w:r>
          </w:p>
        </w:tc>
        <w:tc>
          <w:tcPr>
            <w:tcW w:w="1843" w:type="dxa"/>
          </w:tcPr>
          <w:p w14:paraId="79602A18" w14:textId="70901E7E" w:rsidR="0057329A" w:rsidRDefault="0057329A" w:rsidP="0057329A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‘Module retriever’ is displayed</w:t>
            </w:r>
          </w:p>
        </w:tc>
        <w:tc>
          <w:tcPr>
            <w:tcW w:w="2977" w:type="dxa"/>
          </w:tcPr>
          <w:p w14:paraId="793BDC44" w14:textId="590A543C" w:rsidR="0057329A" w:rsidRPr="00B302E5" w:rsidRDefault="0057329A" w:rsidP="0057329A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B302E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Module retriever</w:t>
            </w:r>
          </w:p>
        </w:tc>
        <w:tc>
          <w:tcPr>
            <w:tcW w:w="2126" w:type="dxa"/>
          </w:tcPr>
          <w:p w14:paraId="087E1F28" w14:textId="2117E30C" w:rsidR="0057329A" w:rsidRDefault="0057329A" w:rsidP="0057329A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604828" w:rsidRPr="003F60DA" w14:paraId="378039B5" w14:textId="77777777" w:rsidTr="00081BE8">
        <w:tc>
          <w:tcPr>
            <w:tcW w:w="593" w:type="dxa"/>
          </w:tcPr>
          <w:p w14:paraId="4C19C038" w14:textId="28503DB5" w:rsidR="0060482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13</w:t>
            </w:r>
          </w:p>
        </w:tc>
        <w:tc>
          <w:tcPr>
            <w:tcW w:w="1391" w:type="dxa"/>
          </w:tcPr>
          <w:p w14:paraId="7613C5B1" w14:textId="77777777" w:rsidR="0060482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Pass = 40</w:t>
            </w:r>
          </w:p>
          <w:p w14:paraId="072DFAB2" w14:textId="77777777" w:rsidR="0060482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Defer = 0</w:t>
            </w:r>
          </w:p>
          <w:p w14:paraId="12EFF7D1" w14:textId="60AF6635" w:rsidR="0060482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Fail = 80</w:t>
            </w:r>
          </w:p>
        </w:tc>
        <w:tc>
          <w:tcPr>
            <w:tcW w:w="1843" w:type="dxa"/>
          </w:tcPr>
          <w:p w14:paraId="1B02CDBE" w14:textId="1178D69B" w:rsidR="0060482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‘Exclude’ displayed</w:t>
            </w:r>
          </w:p>
        </w:tc>
        <w:tc>
          <w:tcPr>
            <w:tcW w:w="2977" w:type="dxa"/>
          </w:tcPr>
          <w:p w14:paraId="559BAA12" w14:textId="263B8150" w:rsidR="00604828" w:rsidRPr="00B302E5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A0231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Exclude</w:t>
            </w:r>
          </w:p>
        </w:tc>
        <w:tc>
          <w:tcPr>
            <w:tcW w:w="2126" w:type="dxa"/>
          </w:tcPr>
          <w:p w14:paraId="4FD84948" w14:textId="50202DF1" w:rsid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604828" w:rsidRPr="003F60DA" w14:paraId="29844F0B" w14:textId="77777777" w:rsidTr="007650BE">
        <w:tc>
          <w:tcPr>
            <w:tcW w:w="8930" w:type="dxa"/>
            <w:gridSpan w:val="5"/>
          </w:tcPr>
          <w:p w14:paraId="34512EFC" w14:textId="77777777" w:rsidR="00604828" w:rsidRPr="00C111F3" w:rsidRDefault="00604828" w:rsidP="00604828">
            <w:pPr>
              <w:rPr>
                <w:rFonts w:asciiTheme="minorHAnsi" w:hAnsiTheme="minorHAnsi" w:cs="Calibri"/>
                <w:b w:val="0"/>
                <w:sz w:val="22"/>
                <w:szCs w:val="22"/>
              </w:rPr>
            </w:pPr>
            <w:r w:rsidRPr="00C111F3">
              <w:rPr>
                <w:rFonts w:asciiTheme="minorHAnsi" w:hAnsiTheme="minorHAnsi" w:cs="Courier New"/>
                <w:b w:val="0"/>
                <w:bCs/>
                <w:color w:val="323232"/>
                <w:sz w:val="22"/>
                <w:szCs w:val="22"/>
                <w:lang w:eastAsia="en-GB"/>
              </w:rPr>
              <w:t>Validation</w:t>
            </w:r>
          </w:p>
        </w:tc>
      </w:tr>
      <w:tr w:rsidR="00604828" w:rsidRPr="003F60DA" w14:paraId="63DD503B" w14:textId="77777777" w:rsidTr="00081BE8">
        <w:tc>
          <w:tcPr>
            <w:tcW w:w="593" w:type="dxa"/>
          </w:tcPr>
          <w:p w14:paraId="53D92D24" w14:textId="77C761F9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lastRenderedPageBreak/>
              <w:t>1</w:t>
            </w:r>
            <w:r w:rsidR="005F617A">
              <w:rPr>
                <w:rFonts w:asciiTheme="minorHAnsi" w:hAnsiTheme="minorHAnsi"/>
                <w:b w:val="0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4DA5973E" w14:textId="77777777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a</w:t>
            </w:r>
          </w:p>
        </w:tc>
        <w:tc>
          <w:tcPr>
            <w:tcW w:w="1843" w:type="dxa"/>
          </w:tcPr>
          <w:p w14:paraId="64A80534" w14:textId="77777777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‘Integer required</w:t>
            </w: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’ displayed</w:t>
            </w:r>
          </w:p>
        </w:tc>
        <w:tc>
          <w:tcPr>
            <w:tcW w:w="2977" w:type="dxa"/>
          </w:tcPr>
          <w:p w14:paraId="1CDC9A5F" w14:textId="6A7D2675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A0231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Integer required</w:t>
            </w:r>
          </w:p>
        </w:tc>
        <w:tc>
          <w:tcPr>
            <w:tcW w:w="2126" w:type="dxa"/>
          </w:tcPr>
          <w:p w14:paraId="561AF95D" w14:textId="0C272456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604828" w:rsidRPr="003F60DA" w14:paraId="347C8A2B" w14:textId="77777777" w:rsidTr="00081BE8">
        <w:tc>
          <w:tcPr>
            <w:tcW w:w="593" w:type="dxa"/>
          </w:tcPr>
          <w:p w14:paraId="3C5BD368" w14:textId="0FE8AFFE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1</w:t>
            </w:r>
            <w:r w:rsidR="005F617A">
              <w:rPr>
                <w:rFonts w:asciiTheme="minorHAnsi" w:hAnsiTheme="minorHAnsi"/>
                <w:b w:val="0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29CA0CCE" w14:textId="77777777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 xml:space="preserve">Pass =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5</w:t>
            </w:r>
          </w:p>
        </w:tc>
        <w:tc>
          <w:tcPr>
            <w:tcW w:w="1843" w:type="dxa"/>
          </w:tcPr>
          <w:p w14:paraId="475A1460" w14:textId="77777777" w:rsidR="00604828" w:rsidRPr="00A502FF" w:rsidRDefault="00604828" w:rsidP="00604828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502FF">
              <w:rPr>
                <w:rFonts w:asciiTheme="minorHAnsi" w:hAnsiTheme="minorHAnsi" w:cstheme="minorHAnsi"/>
                <w:b w:val="0"/>
                <w:sz w:val="22"/>
                <w:szCs w:val="22"/>
              </w:rPr>
              <w:t>‘Out of range’ displayed</w:t>
            </w:r>
          </w:p>
        </w:tc>
        <w:tc>
          <w:tcPr>
            <w:tcW w:w="2977" w:type="dxa"/>
          </w:tcPr>
          <w:p w14:paraId="65CC8309" w14:textId="32AC5C06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A0231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Out of range</w:t>
            </w:r>
          </w:p>
        </w:tc>
        <w:tc>
          <w:tcPr>
            <w:tcW w:w="2126" w:type="dxa"/>
          </w:tcPr>
          <w:p w14:paraId="71CBDA24" w14:textId="54A9B85B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604828" w:rsidRPr="003F60DA" w14:paraId="00889CCC" w14:textId="77777777" w:rsidTr="00081BE8">
        <w:tc>
          <w:tcPr>
            <w:tcW w:w="593" w:type="dxa"/>
          </w:tcPr>
          <w:p w14:paraId="28CD6D76" w14:textId="77777777" w:rsidR="0060482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</w:p>
          <w:p w14:paraId="6BED1989" w14:textId="5D6835CF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1</w:t>
            </w:r>
            <w:r w:rsidR="005F617A">
              <w:rPr>
                <w:rFonts w:asciiTheme="minorHAnsi" w:hAnsiTheme="minorHAnsi"/>
                <w:b w:val="0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01F99C87" w14:textId="77777777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Pass = 100</w:t>
            </w:r>
          </w:p>
          <w:p w14:paraId="5FF68EFA" w14:textId="77777777" w:rsidR="0060482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Defer = 40</w:t>
            </w:r>
          </w:p>
          <w:p w14:paraId="10D805E9" w14:textId="77777777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Fail = 0</w:t>
            </w:r>
          </w:p>
        </w:tc>
        <w:tc>
          <w:tcPr>
            <w:tcW w:w="1843" w:type="dxa"/>
          </w:tcPr>
          <w:p w14:paraId="4A677424" w14:textId="77777777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‘Total incorrect’ displayed</w:t>
            </w:r>
          </w:p>
        </w:tc>
        <w:tc>
          <w:tcPr>
            <w:tcW w:w="2977" w:type="dxa"/>
          </w:tcPr>
          <w:p w14:paraId="7DDF6144" w14:textId="39A3C351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A0231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Total Incorrect</w:t>
            </w:r>
          </w:p>
        </w:tc>
        <w:tc>
          <w:tcPr>
            <w:tcW w:w="2126" w:type="dxa"/>
          </w:tcPr>
          <w:p w14:paraId="7DA365E2" w14:textId="0E124EFB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604828" w:rsidRPr="003F60DA" w14:paraId="0D90FB50" w14:textId="77777777" w:rsidTr="00C410D8">
        <w:tc>
          <w:tcPr>
            <w:tcW w:w="8930" w:type="dxa"/>
            <w:gridSpan w:val="5"/>
          </w:tcPr>
          <w:p w14:paraId="13F3DDCF" w14:textId="77777777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E85F18">
              <w:rPr>
                <w:rFonts w:asciiTheme="minorHAnsi" w:hAnsiTheme="minorHAnsi"/>
                <w:b w:val="0"/>
                <w:sz w:val="22"/>
                <w:szCs w:val="22"/>
              </w:rPr>
              <w:t>Displaying Histogram</w:t>
            </w:r>
          </w:p>
        </w:tc>
      </w:tr>
      <w:tr w:rsidR="00604828" w:rsidRPr="003F60DA" w14:paraId="6B734BE5" w14:textId="77777777" w:rsidTr="00081BE8">
        <w:tc>
          <w:tcPr>
            <w:tcW w:w="593" w:type="dxa"/>
          </w:tcPr>
          <w:p w14:paraId="0E05D204" w14:textId="4FD6DC9D" w:rsidR="00604828" w:rsidRPr="009C508B" w:rsidRDefault="00604828" w:rsidP="00604828">
            <w:pPr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</w:pPr>
            <w:r w:rsidRPr="009C508B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1</w:t>
            </w:r>
            <w:r w:rsidR="005F617A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1056AA27" w14:textId="77777777" w:rsidR="00604828" w:rsidRPr="009C508B" w:rsidRDefault="00604828" w:rsidP="00604828">
            <w:pPr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</w:pPr>
            <w:r w:rsidRPr="009C508B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 xml:space="preserve">Program loops </w:t>
            </w:r>
          </w:p>
          <w:p w14:paraId="67CA48F5" w14:textId="77777777" w:rsidR="00604828" w:rsidRPr="009C508B" w:rsidRDefault="00604828" w:rsidP="00604828">
            <w:pPr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</w:tcPr>
          <w:p w14:paraId="565DDCB2" w14:textId="77777777" w:rsidR="00604828" w:rsidRPr="00E85F1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Predicts multiple progression outcomes</w:t>
            </w:r>
          </w:p>
        </w:tc>
        <w:tc>
          <w:tcPr>
            <w:tcW w:w="2977" w:type="dxa"/>
          </w:tcPr>
          <w:p w14:paraId="69E87A38" w14:textId="4E9183C0" w:rsidR="00604828" w:rsidRPr="00995184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995184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redicts multiple progression outcomes</w:t>
            </w:r>
          </w:p>
        </w:tc>
        <w:tc>
          <w:tcPr>
            <w:tcW w:w="2126" w:type="dxa"/>
          </w:tcPr>
          <w:p w14:paraId="16A5A338" w14:textId="6F6CB771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604828" w:rsidRPr="003F60DA" w14:paraId="483EBFE1" w14:textId="77777777" w:rsidTr="00081BE8">
        <w:tc>
          <w:tcPr>
            <w:tcW w:w="593" w:type="dxa"/>
          </w:tcPr>
          <w:p w14:paraId="41338501" w14:textId="509EE33E" w:rsidR="00604828" w:rsidRPr="009C508B" w:rsidRDefault="00604828" w:rsidP="00604828">
            <w:pPr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</w:pPr>
            <w:r w:rsidRPr="009C508B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1</w:t>
            </w:r>
            <w:r w:rsidR="005F617A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391" w:type="dxa"/>
          </w:tcPr>
          <w:p w14:paraId="70825818" w14:textId="77777777" w:rsidR="00604828" w:rsidRPr="009C508B" w:rsidRDefault="00604828" w:rsidP="00604828">
            <w:pPr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</w:pPr>
            <w:r w:rsidRPr="009C508B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Enter ‘q’ to quit</w:t>
            </w:r>
          </w:p>
        </w:tc>
        <w:tc>
          <w:tcPr>
            <w:tcW w:w="1843" w:type="dxa"/>
          </w:tcPr>
          <w:p w14:paraId="537A7DAA" w14:textId="77777777" w:rsidR="00604828" w:rsidRPr="00E85F1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E85F18">
              <w:rPr>
                <w:rFonts w:asciiTheme="minorHAnsi" w:hAnsiTheme="minorHAnsi"/>
                <w:b w:val="0"/>
                <w:sz w:val="22"/>
                <w:szCs w:val="22"/>
              </w:rPr>
              <w:t>Exits loop</w:t>
            </w:r>
          </w:p>
        </w:tc>
        <w:tc>
          <w:tcPr>
            <w:tcW w:w="2977" w:type="dxa"/>
          </w:tcPr>
          <w:p w14:paraId="4457DE55" w14:textId="0A1E2A01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Exits from the loop to the menu -</w:t>
            </w:r>
          </w:p>
          <w:p w14:paraId="244C5A3C" w14:textId="423E2F05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  1. Horizontal Histogram</w:t>
            </w:r>
          </w:p>
          <w:p w14:paraId="202E6500" w14:textId="669EB7AB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  2. Vertical Histogram</w:t>
            </w:r>
          </w:p>
          <w:p w14:paraId="2EE56321" w14:textId="6173E8B0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  3. Lists</w:t>
            </w:r>
          </w:p>
          <w:p w14:paraId="1D33C0CC" w14:textId="79A8F2B4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  4. Text File</w:t>
            </w:r>
          </w:p>
        </w:tc>
        <w:tc>
          <w:tcPr>
            <w:tcW w:w="2126" w:type="dxa"/>
          </w:tcPr>
          <w:p w14:paraId="65780402" w14:textId="38C65619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604828" w:rsidRPr="003F60DA" w14:paraId="2EF09E65" w14:textId="77777777" w:rsidTr="00081BE8">
        <w:tc>
          <w:tcPr>
            <w:tcW w:w="593" w:type="dxa"/>
          </w:tcPr>
          <w:p w14:paraId="2A53FDF2" w14:textId="3128CF31" w:rsidR="00604828" w:rsidRPr="009C508B" w:rsidRDefault="00604828" w:rsidP="00604828">
            <w:pPr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</w:pPr>
            <w:r w:rsidRPr="009C508B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1</w:t>
            </w:r>
            <w:r w:rsidR="005F617A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1391" w:type="dxa"/>
          </w:tcPr>
          <w:p w14:paraId="7341F345" w14:textId="77777777" w:rsidR="00604828" w:rsidRPr="009C508B" w:rsidRDefault="00604828" w:rsidP="00604828">
            <w:pPr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</w:pPr>
            <w:r w:rsidRPr="009C508B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Exit loop</w:t>
            </w:r>
          </w:p>
        </w:tc>
        <w:tc>
          <w:tcPr>
            <w:tcW w:w="1843" w:type="dxa"/>
          </w:tcPr>
          <w:p w14:paraId="441E8D69" w14:textId="77777777" w:rsidR="00604828" w:rsidRPr="003863AF" w:rsidRDefault="00604828" w:rsidP="00604828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 xml:space="preserve">Progress </w:t>
            </w:r>
            <w:proofErr w:type="gramStart"/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>1  :</w:t>
            </w:r>
            <w:proofErr w:type="gramEnd"/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 xml:space="preserve"> *</w:t>
            </w:r>
          </w:p>
          <w:p w14:paraId="6323CBFC" w14:textId="77777777" w:rsidR="00604828" w:rsidRPr="003863AF" w:rsidRDefault="00604828" w:rsidP="00604828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 xml:space="preserve">Trailer 2    </w:t>
            </w:r>
            <w:proofErr w:type="gramStart"/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 xml:space="preserve">  :</w:t>
            </w:r>
            <w:proofErr w:type="gramEnd"/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 xml:space="preserve"> **</w:t>
            </w:r>
          </w:p>
          <w:p w14:paraId="6F557064" w14:textId="77777777" w:rsidR="00604828" w:rsidRPr="003863AF" w:rsidRDefault="00604828" w:rsidP="00604828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 xml:space="preserve">Retriever </w:t>
            </w:r>
            <w:proofErr w:type="gramStart"/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>4 :</w:t>
            </w:r>
            <w:proofErr w:type="gramEnd"/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 xml:space="preserve"> ****</w:t>
            </w:r>
          </w:p>
          <w:p w14:paraId="3BC5911B" w14:textId="77777777" w:rsidR="00604828" w:rsidRPr="003863AF" w:rsidRDefault="00604828" w:rsidP="00604828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 xml:space="preserve">Excluded </w:t>
            </w:r>
            <w:proofErr w:type="gramStart"/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>1  :</w:t>
            </w:r>
            <w:proofErr w:type="gramEnd"/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 xml:space="preserve"> *</w:t>
            </w:r>
          </w:p>
          <w:p w14:paraId="255C9E7D" w14:textId="77777777" w:rsidR="00604828" w:rsidRPr="003863AF" w:rsidRDefault="00604828" w:rsidP="00604828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</w:p>
          <w:p w14:paraId="6D38E78A" w14:textId="77777777" w:rsidR="00604828" w:rsidRPr="00E85F18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863AF">
              <w:rPr>
                <w:rFonts w:asciiTheme="minorHAnsi" w:hAnsiTheme="minorHAnsi"/>
                <w:b w:val="0"/>
                <w:sz w:val="18"/>
                <w:szCs w:val="18"/>
              </w:rPr>
              <w:t>8 outcomes in total.</w:t>
            </w:r>
          </w:p>
        </w:tc>
        <w:tc>
          <w:tcPr>
            <w:tcW w:w="2977" w:type="dxa"/>
          </w:tcPr>
          <w:p w14:paraId="2D55E570" w14:textId="311DBB29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Horizontal Histogram</w:t>
            </w:r>
          </w:p>
          <w:p w14:paraId="5CA1ED82" w14:textId="77777777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</w:p>
          <w:p w14:paraId="534FC404" w14:textId="77777777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Progress 1  </w:t>
            </w:r>
            <w:proofErr w:type="gramStart"/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:</w:t>
            </w:r>
            <w:proofErr w:type="gramEnd"/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*</w:t>
            </w:r>
          </w:p>
          <w:p w14:paraId="361FAE7C" w14:textId="09C82AB6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Trailer 2      </w:t>
            </w:r>
            <w:proofErr w:type="gramStart"/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:</w:t>
            </w:r>
            <w:proofErr w:type="gramEnd"/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**</w:t>
            </w:r>
          </w:p>
          <w:p w14:paraId="7875AD80" w14:textId="77777777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Retriever 4 </w:t>
            </w:r>
            <w:proofErr w:type="gramStart"/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:</w:t>
            </w:r>
            <w:proofErr w:type="gramEnd"/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****</w:t>
            </w:r>
          </w:p>
          <w:p w14:paraId="558DFB43" w14:textId="5F1B306D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Excluded 1 </w:t>
            </w:r>
            <w:proofErr w:type="gramStart"/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:</w:t>
            </w:r>
            <w:proofErr w:type="gramEnd"/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*</w:t>
            </w:r>
          </w:p>
          <w:p w14:paraId="42ED2B9B" w14:textId="77777777" w:rsidR="00604828" w:rsidRPr="00604828" w:rsidRDefault="00604828" w:rsidP="00604828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</w:p>
          <w:p w14:paraId="3B1799EF" w14:textId="1FAEB33A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8 outcome(s) in total.</w:t>
            </w:r>
          </w:p>
        </w:tc>
        <w:tc>
          <w:tcPr>
            <w:tcW w:w="2126" w:type="dxa"/>
          </w:tcPr>
          <w:p w14:paraId="137948F5" w14:textId="2BE1D43A" w:rsidR="00604828" w:rsidRPr="003F60DA" w:rsidRDefault="00604828" w:rsidP="00604828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</w:tbl>
    <w:p w14:paraId="5FF955CA" w14:textId="77777777" w:rsidR="003D43B0" w:rsidRDefault="003D43B0" w:rsidP="00710D0F">
      <w:pPr>
        <w:rPr>
          <w:rFonts w:asciiTheme="minorHAnsi" w:hAnsiTheme="minorHAnsi" w:cs="Courier New"/>
          <w:b w:val="0"/>
          <w:bCs/>
          <w:color w:val="323232"/>
          <w:sz w:val="22"/>
          <w:szCs w:val="22"/>
          <w:lang w:eastAsia="en-GB"/>
        </w:rPr>
      </w:pPr>
    </w:p>
    <w:p w14:paraId="7B5D230F" w14:textId="77777777" w:rsidR="007650BE" w:rsidRDefault="007650BE" w:rsidP="00710D0F">
      <w:pPr>
        <w:rPr>
          <w:rFonts w:asciiTheme="minorHAnsi" w:hAnsiTheme="minorHAnsi"/>
          <w:b w:val="0"/>
          <w:sz w:val="22"/>
          <w:szCs w:val="22"/>
        </w:rPr>
      </w:pPr>
    </w:p>
    <w:tbl>
      <w:tblPr>
        <w:tblStyle w:val="TableGrid"/>
        <w:tblW w:w="972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540"/>
        <w:gridCol w:w="1350"/>
        <w:gridCol w:w="3600"/>
        <w:gridCol w:w="3600"/>
        <w:gridCol w:w="630"/>
      </w:tblGrid>
      <w:tr w:rsidR="003863AF" w:rsidRPr="003F60DA" w14:paraId="036E9D38" w14:textId="77777777" w:rsidTr="00402CB6">
        <w:tc>
          <w:tcPr>
            <w:tcW w:w="5490" w:type="dxa"/>
            <w:gridSpan w:val="3"/>
          </w:tcPr>
          <w:p w14:paraId="3F17003E" w14:textId="77777777" w:rsidR="003863AF" w:rsidRPr="00AB2E83" w:rsidRDefault="003863AF" w:rsidP="00B77144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E85F18">
              <w:rPr>
                <w:rFonts w:asciiTheme="minorHAnsi" w:hAnsiTheme="minorHAnsi" w:cs="Courier New"/>
                <w:bCs/>
                <w:color w:val="323232"/>
                <w:sz w:val="22"/>
                <w:szCs w:val="22"/>
                <w:lang w:eastAsia="en-GB"/>
              </w:rPr>
              <w:t xml:space="preserve">TEST PLAN for </w:t>
            </w:r>
            <w:r w:rsidRPr="00E85F18">
              <w:rPr>
                <w:rFonts w:asciiTheme="minorHAnsi" w:hAnsiTheme="minorHAnsi" w:cs="Calibri"/>
                <w:sz w:val="22"/>
                <w:szCs w:val="22"/>
              </w:rPr>
              <w:t xml:space="preserve">Part </w:t>
            </w:r>
            <w:r>
              <w:rPr>
                <w:rFonts w:asciiTheme="minorHAnsi" w:hAnsiTheme="minorHAnsi" w:cs="Calibri"/>
                <w:sz w:val="22"/>
                <w:szCs w:val="22"/>
              </w:rPr>
              <w:t>2, 3 and 4</w:t>
            </w:r>
          </w:p>
        </w:tc>
        <w:tc>
          <w:tcPr>
            <w:tcW w:w="3600" w:type="dxa"/>
          </w:tcPr>
          <w:p w14:paraId="707125DC" w14:textId="77777777" w:rsidR="003863AF" w:rsidRDefault="003863AF" w:rsidP="00BE1E7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Actual Result</w:t>
            </w:r>
          </w:p>
          <w:p w14:paraId="3FC652DF" w14:textId="77777777" w:rsidR="003863AF" w:rsidRDefault="003863AF" w:rsidP="00BE1E7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F73DE1">
              <w:rPr>
                <w:rFonts w:asciiTheme="minorHAnsi" w:hAnsiTheme="minorHAnsi"/>
                <w:b w:val="0"/>
                <w:sz w:val="18"/>
                <w:szCs w:val="18"/>
              </w:rPr>
              <w:t>(or state ‘not attempted’)</w:t>
            </w:r>
          </w:p>
        </w:tc>
        <w:tc>
          <w:tcPr>
            <w:tcW w:w="630" w:type="dxa"/>
          </w:tcPr>
          <w:p w14:paraId="366608DB" w14:textId="77777777" w:rsidR="003863AF" w:rsidRDefault="003863AF" w:rsidP="00B77144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Pass/Fail</w:t>
            </w:r>
          </w:p>
        </w:tc>
      </w:tr>
      <w:tr w:rsidR="00B77144" w:rsidRPr="003F60DA" w14:paraId="1BE02DD6" w14:textId="77777777" w:rsidTr="00402CB6">
        <w:tc>
          <w:tcPr>
            <w:tcW w:w="540" w:type="dxa"/>
          </w:tcPr>
          <w:p w14:paraId="459210C9" w14:textId="47EE7CE8" w:rsidR="00B77144" w:rsidRPr="00F543BB" w:rsidRDefault="005F617A" w:rsidP="00B77144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0</w:t>
            </w:r>
          </w:p>
        </w:tc>
        <w:tc>
          <w:tcPr>
            <w:tcW w:w="1350" w:type="dxa"/>
          </w:tcPr>
          <w:p w14:paraId="0F9AC5A4" w14:textId="77777777" w:rsidR="00B77144" w:rsidRDefault="003863AF" w:rsidP="00B77144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Vertical Histogram</w:t>
            </w:r>
          </w:p>
        </w:tc>
        <w:tc>
          <w:tcPr>
            <w:tcW w:w="3600" w:type="dxa"/>
          </w:tcPr>
          <w:p w14:paraId="3F9CD728" w14:textId="11C65811" w:rsidR="00B77144" w:rsidRPr="00BE1E7F" w:rsidRDefault="00B77144" w:rsidP="00B77144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BE1E7F">
              <w:rPr>
                <w:rFonts w:asciiTheme="minorHAnsi" w:hAnsiTheme="minorHAnsi"/>
                <w:b w:val="0"/>
                <w:sz w:val="18"/>
                <w:szCs w:val="18"/>
              </w:rPr>
              <w:t xml:space="preserve">Progress 1 | Trailer 2 | Retriever </w:t>
            </w:r>
            <w:r w:rsidR="00DE4009" w:rsidRPr="00BE1E7F">
              <w:rPr>
                <w:rFonts w:asciiTheme="minorHAnsi" w:hAnsiTheme="minorHAnsi"/>
                <w:b w:val="0"/>
                <w:sz w:val="18"/>
                <w:szCs w:val="18"/>
              </w:rPr>
              <w:t>4</w:t>
            </w:r>
            <w:r w:rsidRPr="00BE1E7F">
              <w:rPr>
                <w:rFonts w:asciiTheme="minorHAnsi" w:hAnsiTheme="minorHAnsi"/>
                <w:b w:val="0"/>
                <w:sz w:val="18"/>
                <w:szCs w:val="18"/>
              </w:rPr>
              <w:t xml:space="preserve"> | Exclude 1 </w:t>
            </w:r>
          </w:p>
          <w:p w14:paraId="7EF6E44E" w14:textId="77777777" w:rsidR="00B77144" w:rsidRPr="00BE1E7F" w:rsidRDefault="00B77144" w:rsidP="00B77144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BE1E7F">
              <w:rPr>
                <w:rFonts w:asciiTheme="minorHAnsi" w:hAnsiTheme="minorHAnsi"/>
                <w:b w:val="0"/>
                <w:sz w:val="18"/>
                <w:szCs w:val="18"/>
              </w:rPr>
              <w:t xml:space="preserve">      *                  *                    *                   *</w:t>
            </w:r>
          </w:p>
          <w:p w14:paraId="60A18F2D" w14:textId="77777777" w:rsidR="00DE4009" w:rsidRPr="00BE1E7F" w:rsidRDefault="00B77144" w:rsidP="00B77144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BE1E7F">
              <w:rPr>
                <w:rFonts w:asciiTheme="minorHAnsi" w:hAnsiTheme="minorHAnsi"/>
                <w:b w:val="0"/>
                <w:sz w:val="18"/>
                <w:szCs w:val="18"/>
              </w:rPr>
              <w:t xml:space="preserve">                          *                    *     </w:t>
            </w:r>
          </w:p>
          <w:p w14:paraId="30FEA184" w14:textId="77777777" w:rsidR="00B77144" w:rsidRPr="00BE1E7F" w:rsidRDefault="00B77144" w:rsidP="00B77144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BE1E7F">
              <w:rPr>
                <w:rFonts w:asciiTheme="minorHAnsi" w:hAnsiTheme="minorHAnsi"/>
                <w:b w:val="0"/>
                <w:sz w:val="18"/>
                <w:szCs w:val="18"/>
              </w:rPr>
              <w:t xml:space="preserve">        </w:t>
            </w:r>
            <w:r w:rsidR="00DE4009" w:rsidRPr="00BE1E7F">
              <w:rPr>
                <w:rFonts w:asciiTheme="minorHAnsi" w:hAnsiTheme="minorHAnsi"/>
                <w:b w:val="0"/>
                <w:sz w:val="18"/>
                <w:szCs w:val="18"/>
              </w:rPr>
              <w:t xml:space="preserve">                                        *</w:t>
            </w:r>
          </w:p>
          <w:p w14:paraId="33871B92" w14:textId="77777777" w:rsidR="00DE4009" w:rsidRPr="00BE1E7F" w:rsidRDefault="00DE4009" w:rsidP="00B77144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BE1E7F">
              <w:rPr>
                <w:rFonts w:asciiTheme="minorHAnsi" w:hAnsiTheme="minorHAnsi"/>
                <w:b w:val="0"/>
                <w:sz w:val="18"/>
                <w:szCs w:val="18"/>
              </w:rPr>
              <w:t xml:space="preserve">                                                *</w:t>
            </w:r>
          </w:p>
          <w:p w14:paraId="613988FA" w14:textId="77777777" w:rsidR="00B77144" w:rsidRPr="00BE1E7F" w:rsidRDefault="00B77144" w:rsidP="00B77144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</w:p>
          <w:p w14:paraId="7748CFF5" w14:textId="77777777" w:rsidR="00B77144" w:rsidRPr="00BE1E7F" w:rsidRDefault="00DE4009" w:rsidP="00B77144">
            <w:pPr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BE1E7F">
              <w:rPr>
                <w:rFonts w:asciiTheme="minorHAnsi" w:hAnsiTheme="minorHAnsi"/>
                <w:b w:val="0"/>
                <w:sz w:val="18"/>
                <w:szCs w:val="18"/>
              </w:rPr>
              <w:t>8</w:t>
            </w:r>
            <w:r w:rsidR="00B77144" w:rsidRPr="00BE1E7F">
              <w:rPr>
                <w:rFonts w:asciiTheme="minorHAnsi" w:hAnsiTheme="minorHAnsi"/>
                <w:b w:val="0"/>
                <w:sz w:val="18"/>
                <w:szCs w:val="18"/>
              </w:rPr>
              <w:t xml:space="preserve"> outcomes in total.</w:t>
            </w:r>
          </w:p>
        </w:tc>
        <w:tc>
          <w:tcPr>
            <w:tcW w:w="3600" w:type="dxa"/>
          </w:tcPr>
          <w:p w14:paraId="13E21914" w14:textId="77777777" w:rsidR="00402CB6" w:rsidRPr="00604828" w:rsidRDefault="00402CB6" w:rsidP="00402CB6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Vertical Histogram</w:t>
            </w:r>
          </w:p>
          <w:p w14:paraId="63E8CB7C" w14:textId="77777777" w:rsidR="00402CB6" w:rsidRPr="00604828" w:rsidRDefault="00402CB6" w:rsidP="00402CB6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</w:p>
          <w:p w14:paraId="74D34F3A" w14:textId="77777777" w:rsidR="00402CB6" w:rsidRPr="00604828" w:rsidRDefault="00402CB6" w:rsidP="00402CB6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rogress Trailer Retriever Excluded</w:t>
            </w:r>
          </w:p>
          <w:p w14:paraId="69935596" w14:textId="62AF5987" w:rsidR="00402CB6" w:rsidRPr="00604828" w:rsidRDefault="00402CB6" w:rsidP="00402CB6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    *              *             *               *</w:t>
            </w:r>
          </w:p>
          <w:p w14:paraId="54473C86" w14:textId="6383C553" w:rsidR="00402CB6" w:rsidRPr="00604828" w:rsidRDefault="00402CB6" w:rsidP="00402CB6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                    *             *          </w:t>
            </w:r>
          </w:p>
          <w:p w14:paraId="4BE9C323" w14:textId="764DE7FD" w:rsidR="00402CB6" w:rsidRPr="00604828" w:rsidRDefault="00402CB6" w:rsidP="00402CB6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                                   *          </w:t>
            </w:r>
          </w:p>
          <w:p w14:paraId="61EFE31D" w14:textId="226749BF" w:rsidR="00402CB6" w:rsidRPr="00604828" w:rsidRDefault="00402CB6" w:rsidP="00402CB6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                                    *          </w:t>
            </w:r>
          </w:p>
          <w:p w14:paraId="3F5EF4D9" w14:textId="4AE8C1BA" w:rsidR="00B77144" w:rsidRPr="00604828" w:rsidRDefault="00402CB6" w:rsidP="00402CB6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8 outcome(s) in total.</w:t>
            </w:r>
          </w:p>
        </w:tc>
        <w:tc>
          <w:tcPr>
            <w:tcW w:w="630" w:type="dxa"/>
          </w:tcPr>
          <w:p w14:paraId="38E3F2A3" w14:textId="11977211" w:rsidR="00B77144" w:rsidRPr="003F60DA" w:rsidRDefault="00D36D25" w:rsidP="00B77144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3863AF" w:rsidRPr="003F60DA" w14:paraId="42CDE88E" w14:textId="77777777" w:rsidTr="00402CB6">
        <w:tc>
          <w:tcPr>
            <w:tcW w:w="540" w:type="dxa"/>
          </w:tcPr>
          <w:p w14:paraId="024B1D53" w14:textId="099F172B" w:rsidR="003863AF" w:rsidRDefault="005F617A" w:rsidP="003863A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1</w:t>
            </w:r>
          </w:p>
        </w:tc>
        <w:tc>
          <w:tcPr>
            <w:tcW w:w="1350" w:type="dxa"/>
          </w:tcPr>
          <w:p w14:paraId="16B09D92" w14:textId="77777777" w:rsidR="003863AF" w:rsidRDefault="00457A24" w:rsidP="003863A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Solution uses </w:t>
            </w:r>
            <w:r w:rsidR="003863AF">
              <w:rPr>
                <w:rFonts w:asciiTheme="minorHAnsi" w:hAnsiTheme="minorHAnsi"/>
                <w:b w:val="0"/>
                <w:sz w:val="22"/>
                <w:szCs w:val="22"/>
              </w:rPr>
              <w:t>list, tuple or dictionary</w:t>
            </w:r>
          </w:p>
        </w:tc>
        <w:tc>
          <w:tcPr>
            <w:tcW w:w="3600" w:type="dxa"/>
          </w:tcPr>
          <w:p w14:paraId="1099A829" w14:textId="77777777" w:rsidR="003863AF" w:rsidRPr="00AB2E83" w:rsidRDefault="003863AF" w:rsidP="003863A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 xml:space="preserve">Output uses data </w:t>
            </w:r>
            <w:r w:rsidR="00457A24"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 xml:space="preserve">stored to and retrieved </w:t>
            </w:r>
            <w:r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>from list, tuple or dictionary</w:t>
            </w:r>
          </w:p>
        </w:tc>
        <w:tc>
          <w:tcPr>
            <w:tcW w:w="3600" w:type="dxa"/>
          </w:tcPr>
          <w:p w14:paraId="71D4E743" w14:textId="0363FD62" w:rsidR="003863AF" w:rsidRPr="00604828" w:rsidRDefault="003C6E2F" w:rsidP="003863AF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The user input data were stored in inputs</w:t>
            </w:r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list and appended to </w:t>
            </w:r>
            <w:proofErr w:type="spellStart"/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list_progress</w:t>
            </w:r>
            <w:proofErr w:type="spellEnd"/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, </w:t>
            </w:r>
            <w:proofErr w:type="spellStart"/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list_trailer</w:t>
            </w:r>
            <w:proofErr w:type="spellEnd"/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, </w:t>
            </w:r>
            <w:proofErr w:type="spellStart"/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list_excluded</w:t>
            </w:r>
            <w:proofErr w:type="spellEnd"/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, </w:t>
            </w:r>
            <w:proofErr w:type="spellStart"/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list_retriever</w:t>
            </w:r>
            <w:proofErr w:type="spellEnd"/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 </w:t>
            </w:r>
            <w:r w:rsidR="00E361F6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accordingly </w:t>
            </w:r>
            <w:r w:rsidR="000709E5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 xml:space="preserve">and each </w:t>
            </w:r>
            <w:r w:rsidR="00E361F6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list is printed according to the given user inputs.</w:t>
            </w:r>
          </w:p>
        </w:tc>
        <w:tc>
          <w:tcPr>
            <w:tcW w:w="630" w:type="dxa"/>
          </w:tcPr>
          <w:p w14:paraId="0FB8E24A" w14:textId="79FFA41B" w:rsidR="003863AF" w:rsidRPr="003F60DA" w:rsidRDefault="00D36D25" w:rsidP="003863A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3863AF" w:rsidRPr="003F60DA" w14:paraId="5F1B6E15" w14:textId="77777777" w:rsidTr="00402CB6">
        <w:tc>
          <w:tcPr>
            <w:tcW w:w="540" w:type="dxa"/>
          </w:tcPr>
          <w:p w14:paraId="705F67D9" w14:textId="588AFCDD" w:rsidR="003863AF" w:rsidRPr="00527360" w:rsidRDefault="005F617A" w:rsidP="003863A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2</w:t>
            </w:r>
          </w:p>
        </w:tc>
        <w:tc>
          <w:tcPr>
            <w:tcW w:w="1350" w:type="dxa"/>
          </w:tcPr>
          <w:p w14:paraId="171FEEFD" w14:textId="77777777" w:rsidR="003863AF" w:rsidRPr="00527360" w:rsidRDefault="00B71A88" w:rsidP="003863A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Solution uses text file</w:t>
            </w:r>
          </w:p>
        </w:tc>
        <w:tc>
          <w:tcPr>
            <w:tcW w:w="3600" w:type="dxa"/>
          </w:tcPr>
          <w:p w14:paraId="3F201CD4" w14:textId="77777777" w:rsidR="003863AF" w:rsidRPr="00AB2E83" w:rsidRDefault="003863AF" w:rsidP="003863A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 xml:space="preserve">Output uses data </w:t>
            </w:r>
            <w:r w:rsidR="00457A24"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 xml:space="preserve">stored to and retrieved </w:t>
            </w:r>
            <w:r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>from text file</w:t>
            </w:r>
          </w:p>
        </w:tc>
        <w:tc>
          <w:tcPr>
            <w:tcW w:w="3600" w:type="dxa"/>
          </w:tcPr>
          <w:p w14:paraId="4DFEBE57" w14:textId="3920874F" w:rsidR="003863AF" w:rsidRPr="003F60DA" w:rsidRDefault="00E361F6" w:rsidP="003863A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The user input data stored in the lists is written in a text file and also read</w:t>
            </w:r>
            <w:r w:rsidR="00604828" w:rsidRPr="00604828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.</w:t>
            </w:r>
          </w:p>
        </w:tc>
        <w:tc>
          <w:tcPr>
            <w:tcW w:w="630" w:type="dxa"/>
          </w:tcPr>
          <w:p w14:paraId="40D8FAD4" w14:textId="5F4786E9" w:rsidR="003863AF" w:rsidRPr="003F60DA" w:rsidRDefault="00D36D25" w:rsidP="003863AF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</w:tbl>
    <w:p w14:paraId="3A5AF804" w14:textId="77777777" w:rsidR="006759B1" w:rsidRDefault="006759B1" w:rsidP="007F51F4">
      <w:pPr>
        <w:rPr>
          <w:rFonts w:asciiTheme="minorHAnsi" w:hAnsiTheme="minorHAnsi" w:cs="Courier New"/>
          <w:b w:val="0"/>
          <w:bCs/>
          <w:color w:val="323232"/>
          <w:sz w:val="22"/>
          <w:szCs w:val="22"/>
          <w:lang w:eastAsia="en-GB"/>
        </w:rPr>
      </w:pPr>
    </w:p>
    <w:p w14:paraId="55E21AD5" w14:textId="77777777" w:rsidR="00095133" w:rsidRDefault="00095133" w:rsidP="00095133">
      <w:pPr>
        <w:rPr>
          <w:rFonts w:asciiTheme="minorHAnsi" w:hAnsiTheme="minorHAnsi"/>
          <w:b w:val="0"/>
          <w:sz w:val="22"/>
          <w:szCs w:val="22"/>
        </w:rPr>
      </w:pPr>
    </w:p>
    <w:tbl>
      <w:tblPr>
        <w:tblStyle w:val="TableGrid"/>
        <w:tblW w:w="972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540"/>
        <w:gridCol w:w="1440"/>
        <w:gridCol w:w="3510"/>
        <w:gridCol w:w="3600"/>
        <w:gridCol w:w="630"/>
      </w:tblGrid>
      <w:tr w:rsidR="00095133" w:rsidRPr="003F60DA" w14:paraId="315DE0AF" w14:textId="77777777" w:rsidTr="009E2D51">
        <w:tc>
          <w:tcPr>
            <w:tcW w:w="5490" w:type="dxa"/>
            <w:gridSpan w:val="3"/>
          </w:tcPr>
          <w:p w14:paraId="5E2C5317" w14:textId="49E10A24" w:rsidR="00095133" w:rsidRPr="00AB2E83" w:rsidRDefault="00095133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E85F18">
              <w:rPr>
                <w:rFonts w:asciiTheme="minorHAnsi" w:hAnsiTheme="minorHAnsi" w:cs="Courier New"/>
                <w:bCs/>
                <w:color w:val="323232"/>
                <w:sz w:val="22"/>
                <w:szCs w:val="22"/>
                <w:lang w:eastAsia="en-GB"/>
              </w:rPr>
              <w:t xml:space="preserve">TEST PLAN </w:t>
            </w:r>
            <w:proofErr w:type="gramStart"/>
            <w:r w:rsidRPr="00E85F18">
              <w:rPr>
                <w:rFonts w:asciiTheme="minorHAnsi" w:hAnsiTheme="minorHAnsi" w:cs="Courier New"/>
                <w:bCs/>
                <w:color w:val="323232"/>
                <w:sz w:val="22"/>
                <w:szCs w:val="22"/>
                <w:lang w:eastAsia="en-GB"/>
              </w:rPr>
              <w:t xml:space="preserve">for </w:t>
            </w:r>
            <w:r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r w:rsidR="005F5696">
              <w:rPr>
                <w:rFonts w:asciiTheme="minorHAnsi" w:hAnsiTheme="minorHAnsi" w:cs="Calibri"/>
                <w:sz w:val="22"/>
                <w:szCs w:val="22"/>
              </w:rPr>
              <w:t>Option</w:t>
            </w:r>
            <w:proofErr w:type="gramEnd"/>
            <w:r w:rsidR="005F5696"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Calibri"/>
                <w:sz w:val="22"/>
                <w:szCs w:val="22"/>
              </w:rPr>
              <w:t>Menu</w:t>
            </w:r>
            <w:r w:rsidR="005F5696">
              <w:rPr>
                <w:rFonts w:asciiTheme="minorHAnsi" w:hAnsiTheme="minorHAnsi" w:cs="Calibri"/>
                <w:sz w:val="22"/>
                <w:szCs w:val="22"/>
              </w:rPr>
              <w:t xml:space="preserve"> in Staff Version</w:t>
            </w:r>
          </w:p>
        </w:tc>
        <w:tc>
          <w:tcPr>
            <w:tcW w:w="3600" w:type="dxa"/>
          </w:tcPr>
          <w:p w14:paraId="657C80E8" w14:textId="77777777" w:rsidR="00095133" w:rsidRDefault="00095133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Actual Result</w:t>
            </w:r>
          </w:p>
          <w:p w14:paraId="746A1F2B" w14:textId="77777777" w:rsidR="00095133" w:rsidRDefault="00095133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F73DE1">
              <w:rPr>
                <w:rFonts w:asciiTheme="minorHAnsi" w:hAnsiTheme="minorHAnsi"/>
                <w:b w:val="0"/>
                <w:sz w:val="18"/>
                <w:szCs w:val="18"/>
              </w:rPr>
              <w:t>(or state ‘not attempted’)</w:t>
            </w:r>
          </w:p>
        </w:tc>
        <w:tc>
          <w:tcPr>
            <w:tcW w:w="630" w:type="dxa"/>
          </w:tcPr>
          <w:p w14:paraId="263A9B20" w14:textId="77777777" w:rsidR="00095133" w:rsidRDefault="00095133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Pass/Fail</w:t>
            </w:r>
          </w:p>
        </w:tc>
      </w:tr>
      <w:tr w:rsidR="004A7F7C" w:rsidRPr="003F60DA" w14:paraId="5B89FAD0" w14:textId="77777777" w:rsidTr="004A7F7C">
        <w:tc>
          <w:tcPr>
            <w:tcW w:w="540" w:type="dxa"/>
          </w:tcPr>
          <w:p w14:paraId="79816D0B" w14:textId="2D1D40CA" w:rsidR="004A7F7C" w:rsidRPr="00F543BB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7541262B" w14:textId="5FB1F9DB" w:rsidR="004A7F7C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1.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Vertical Histogram</w:t>
            </w:r>
          </w:p>
        </w:tc>
        <w:tc>
          <w:tcPr>
            <w:tcW w:w="3510" w:type="dxa"/>
          </w:tcPr>
          <w:p w14:paraId="34528056" w14:textId="1BF206DC" w:rsidR="004A7F7C" w:rsidRPr="005F5696" w:rsidRDefault="004A7F7C" w:rsidP="004A7F7C">
            <w:pPr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b w:val="0"/>
              </w:rPr>
              <w:t>Vertical Histogram is printed according to the input data when selected option 1</w:t>
            </w:r>
          </w:p>
        </w:tc>
        <w:tc>
          <w:tcPr>
            <w:tcW w:w="3600" w:type="dxa"/>
          </w:tcPr>
          <w:p w14:paraId="2BEF500B" w14:textId="77777777" w:rsidR="004A7F7C" w:rsidRPr="00C21407" w:rsidRDefault="004A7F7C" w:rsidP="004A7F7C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C21407">
              <w:rPr>
                <w:rFonts w:asciiTheme="minorHAnsi" w:hAnsiTheme="minorHAnsi"/>
                <w:b w:val="0"/>
                <w:color w:val="1F497D" w:themeColor="text2"/>
              </w:rPr>
              <w:t>Vertical Histogram is printed according to the input data</w:t>
            </w:r>
          </w:p>
          <w:p w14:paraId="16DE814D" w14:textId="77777777" w:rsidR="004A7F7C" w:rsidRPr="00C21407" w:rsidRDefault="004A7F7C" w:rsidP="004A7F7C">
            <w:pPr>
              <w:rPr>
                <w:rFonts w:asciiTheme="minorHAnsi" w:hAnsiTheme="minorHAnsi"/>
                <w:b w:val="0"/>
                <w:color w:val="1F497D" w:themeColor="text2"/>
              </w:rPr>
            </w:pPr>
            <w:r w:rsidRPr="00C21407">
              <w:rPr>
                <w:rFonts w:asciiTheme="minorHAnsi" w:hAnsiTheme="minorHAnsi"/>
                <w:b w:val="0"/>
                <w:color w:val="1F497D" w:themeColor="text2"/>
                <w:sz w:val="18"/>
                <w:szCs w:val="18"/>
              </w:rPr>
              <w:t xml:space="preserve"> </w:t>
            </w:r>
            <w:r w:rsidRPr="00C21407">
              <w:rPr>
                <w:rFonts w:asciiTheme="minorHAnsi" w:hAnsiTheme="minorHAnsi"/>
                <w:b w:val="0"/>
                <w:color w:val="1F497D" w:themeColor="text2"/>
              </w:rPr>
              <w:t>Vertical Histogram is printed according to the input data when selected option 1</w:t>
            </w:r>
          </w:p>
          <w:p w14:paraId="56A388A9" w14:textId="3B8D046B" w:rsidR="004A7F7C" w:rsidRPr="00C21407" w:rsidRDefault="004A7F7C" w:rsidP="004A7F7C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</w:p>
        </w:tc>
        <w:tc>
          <w:tcPr>
            <w:tcW w:w="630" w:type="dxa"/>
          </w:tcPr>
          <w:p w14:paraId="5ABE8F3D" w14:textId="77777777" w:rsidR="004A7F7C" w:rsidRPr="003F60DA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lastRenderedPageBreak/>
              <w:t>Pass</w:t>
            </w:r>
          </w:p>
        </w:tc>
      </w:tr>
      <w:tr w:rsidR="004A7F7C" w:rsidRPr="003F60DA" w14:paraId="60B9E57A" w14:textId="77777777" w:rsidTr="004A7F7C">
        <w:tc>
          <w:tcPr>
            <w:tcW w:w="540" w:type="dxa"/>
          </w:tcPr>
          <w:p w14:paraId="5767EDBB" w14:textId="45D37E44" w:rsidR="004A7F7C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4</w:t>
            </w:r>
          </w:p>
        </w:tc>
        <w:tc>
          <w:tcPr>
            <w:tcW w:w="1440" w:type="dxa"/>
          </w:tcPr>
          <w:p w14:paraId="4917F58D" w14:textId="55B465D1" w:rsidR="004A7F7C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.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 Horizontal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 Histogram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510" w:type="dxa"/>
          </w:tcPr>
          <w:p w14:paraId="785EA4D7" w14:textId="77777777" w:rsidR="004A7F7C" w:rsidRDefault="004A7F7C" w:rsidP="004A7F7C">
            <w:pPr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b w:val="0"/>
              </w:rPr>
              <w:t xml:space="preserve">Horizontal </w:t>
            </w:r>
            <w:r>
              <w:rPr>
                <w:rFonts w:asciiTheme="minorHAnsi" w:hAnsiTheme="minorHAnsi"/>
                <w:b w:val="0"/>
              </w:rPr>
              <w:t xml:space="preserve">Histogram is printed </w:t>
            </w:r>
          </w:p>
          <w:p w14:paraId="3733FB2A" w14:textId="4E83854B" w:rsidR="004A7F7C" w:rsidRPr="00AB2E83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</w:rPr>
              <w:t xml:space="preserve">according to the input </w:t>
            </w:r>
            <w:proofErr w:type="gramStart"/>
            <w:r>
              <w:rPr>
                <w:rFonts w:asciiTheme="minorHAnsi" w:hAnsiTheme="minorHAnsi"/>
                <w:b w:val="0"/>
              </w:rPr>
              <w:t xml:space="preserve">data </w:t>
            </w:r>
            <w:r>
              <w:rPr>
                <w:rFonts w:asciiTheme="minorHAnsi" w:hAnsiTheme="minorHAnsi"/>
                <w:b w:val="0"/>
              </w:rPr>
              <w:t xml:space="preserve"> when</w:t>
            </w:r>
            <w:proofErr w:type="gramEnd"/>
            <w:r>
              <w:rPr>
                <w:rFonts w:asciiTheme="minorHAnsi" w:hAnsiTheme="minorHAnsi"/>
                <w:b w:val="0"/>
              </w:rPr>
              <w:t xml:space="preserve">  selected option 2.</w:t>
            </w:r>
          </w:p>
        </w:tc>
        <w:tc>
          <w:tcPr>
            <w:tcW w:w="3600" w:type="dxa"/>
          </w:tcPr>
          <w:p w14:paraId="77AAA557" w14:textId="77777777" w:rsidR="004A7F7C" w:rsidRPr="00C21407" w:rsidRDefault="004A7F7C" w:rsidP="004A7F7C">
            <w:pPr>
              <w:rPr>
                <w:rFonts w:asciiTheme="minorHAnsi" w:hAnsiTheme="minorHAnsi"/>
                <w:b w:val="0"/>
                <w:color w:val="1F497D" w:themeColor="text2"/>
              </w:rPr>
            </w:pPr>
            <w:r w:rsidRPr="00C21407">
              <w:rPr>
                <w:rFonts w:asciiTheme="minorHAnsi" w:hAnsiTheme="minorHAnsi"/>
                <w:b w:val="0"/>
                <w:color w:val="1F497D" w:themeColor="text2"/>
                <w:sz w:val="18"/>
                <w:szCs w:val="18"/>
              </w:rPr>
              <w:t xml:space="preserve"> </w:t>
            </w:r>
            <w:r w:rsidRPr="00C21407">
              <w:rPr>
                <w:rFonts w:asciiTheme="minorHAnsi" w:hAnsiTheme="minorHAnsi"/>
                <w:b w:val="0"/>
                <w:color w:val="1F497D" w:themeColor="text2"/>
              </w:rPr>
              <w:t xml:space="preserve">Horizontal Histogram is printed </w:t>
            </w:r>
          </w:p>
          <w:p w14:paraId="60374509" w14:textId="6895E587" w:rsidR="004A7F7C" w:rsidRPr="00C21407" w:rsidRDefault="004A7F7C" w:rsidP="004A7F7C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C21407">
              <w:rPr>
                <w:rFonts w:asciiTheme="minorHAnsi" w:hAnsiTheme="minorHAnsi"/>
                <w:b w:val="0"/>
                <w:color w:val="1F497D" w:themeColor="text2"/>
              </w:rPr>
              <w:t xml:space="preserve">according to the input </w:t>
            </w:r>
            <w:proofErr w:type="gramStart"/>
            <w:r w:rsidRPr="00C21407">
              <w:rPr>
                <w:rFonts w:asciiTheme="minorHAnsi" w:hAnsiTheme="minorHAnsi"/>
                <w:b w:val="0"/>
                <w:color w:val="1F497D" w:themeColor="text2"/>
              </w:rPr>
              <w:t>data  when</w:t>
            </w:r>
            <w:proofErr w:type="gramEnd"/>
            <w:r w:rsidRPr="00C21407">
              <w:rPr>
                <w:rFonts w:asciiTheme="minorHAnsi" w:hAnsiTheme="minorHAnsi"/>
                <w:b w:val="0"/>
                <w:color w:val="1F497D" w:themeColor="text2"/>
              </w:rPr>
              <w:t xml:space="preserve">  selected option 2.</w:t>
            </w:r>
          </w:p>
        </w:tc>
        <w:tc>
          <w:tcPr>
            <w:tcW w:w="630" w:type="dxa"/>
          </w:tcPr>
          <w:p w14:paraId="43604EC0" w14:textId="77777777" w:rsidR="004A7F7C" w:rsidRPr="003F60DA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4A7F7C" w:rsidRPr="003F60DA" w14:paraId="428C52DC" w14:textId="77777777" w:rsidTr="004A7F7C">
        <w:tc>
          <w:tcPr>
            <w:tcW w:w="540" w:type="dxa"/>
          </w:tcPr>
          <w:p w14:paraId="56A56F55" w14:textId="5CB7FDC7" w:rsidR="004A7F7C" w:rsidRPr="00527360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5</w:t>
            </w:r>
          </w:p>
        </w:tc>
        <w:tc>
          <w:tcPr>
            <w:tcW w:w="1440" w:type="dxa"/>
          </w:tcPr>
          <w:p w14:paraId="23ACECF1" w14:textId="1DCCDE14" w:rsidR="004A7F7C" w:rsidRPr="00527360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3. Lists</w:t>
            </w:r>
          </w:p>
        </w:tc>
        <w:tc>
          <w:tcPr>
            <w:tcW w:w="3510" w:type="dxa"/>
          </w:tcPr>
          <w:p w14:paraId="3C0AA3F5" w14:textId="426D63A3" w:rsidR="004A7F7C" w:rsidRPr="00AB2E83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 xml:space="preserve"> Lists are printed according to the user inputs when selected option 3.</w:t>
            </w:r>
          </w:p>
        </w:tc>
        <w:tc>
          <w:tcPr>
            <w:tcW w:w="3600" w:type="dxa"/>
          </w:tcPr>
          <w:p w14:paraId="7F40AFA3" w14:textId="3DD1FF66" w:rsidR="004A7F7C" w:rsidRPr="00C21407" w:rsidRDefault="004A7F7C" w:rsidP="004A7F7C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C21407">
              <w:rPr>
                <w:rFonts w:asciiTheme="minorHAnsi" w:hAnsiTheme="minorHAnsi"/>
                <w:b w:val="0"/>
                <w:bCs/>
                <w:color w:val="1F497D" w:themeColor="text2"/>
                <w:sz w:val="22"/>
                <w:szCs w:val="22"/>
                <w:lang w:val="en-US"/>
              </w:rPr>
              <w:t xml:space="preserve"> Lists are printed according to the user inputs when selected option 3.</w:t>
            </w:r>
          </w:p>
        </w:tc>
        <w:tc>
          <w:tcPr>
            <w:tcW w:w="630" w:type="dxa"/>
          </w:tcPr>
          <w:p w14:paraId="6F9F04E9" w14:textId="77777777" w:rsidR="004A7F7C" w:rsidRPr="003F60DA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4A7F7C" w:rsidRPr="003F60DA" w14:paraId="7D44240F" w14:textId="77777777" w:rsidTr="004A7F7C">
        <w:tc>
          <w:tcPr>
            <w:tcW w:w="540" w:type="dxa"/>
          </w:tcPr>
          <w:p w14:paraId="1EEDCA58" w14:textId="38ADB8F3" w:rsidR="004A7F7C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6</w:t>
            </w:r>
          </w:p>
        </w:tc>
        <w:tc>
          <w:tcPr>
            <w:tcW w:w="1440" w:type="dxa"/>
          </w:tcPr>
          <w:p w14:paraId="23784991" w14:textId="6A5CFC5F" w:rsidR="004A7F7C" w:rsidRDefault="004A7F7C" w:rsidP="004A7F7C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4. Text File</w:t>
            </w:r>
          </w:p>
        </w:tc>
        <w:tc>
          <w:tcPr>
            <w:tcW w:w="3510" w:type="dxa"/>
          </w:tcPr>
          <w:p w14:paraId="58AB10F9" w14:textId="6D1616D2" w:rsidR="004A7F7C" w:rsidRDefault="004A7F7C" w:rsidP="004A7F7C">
            <w:pPr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>Text File is written and retrieved according to the user inputs when selected option 4.</w:t>
            </w:r>
          </w:p>
        </w:tc>
        <w:tc>
          <w:tcPr>
            <w:tcW w:w="3600" w:type="dxa"/>
          </w:tcPr>
          <w:p w14:paraId="35B6FD5E" w14:textId="73530DFC" w:rsidR="004A7F7C" w:rsidRPr="00C21407" w:rsidRDefault="004A7F7C" w:rsidP="004A7F7C">
            <w:pPr>
              <w:rPr>
                <w:rFonts w:asciiTheme="minorHAnsi" w:hAnsiTheme="minorHAnsi"/>
                <w:b w:val="0"/>
                <w:bCs/>
                <w:color w:val="1F497D" w:themeColor="text2"/>
                <w:sz w:val="22"/>
                <w:szCs w:val="22"/>
                <w:lang w:val="en-US"/>
              </w:rPr>
            </w:pPr>
            <w:r w:rsidRPr="00C21407">
              <w:rPr>
                <w:rFonts w:asciiTheme="minorHAnsi" w:hAnsiTheme="minorHAnsi"/>
                <w:b w:val="0"/>
                <w:bCs/>
                <w:color w:val="1F497D" w:themeColor="text2"/>
                <w:sz w:val="22"/>
                <w:szCs w:val="22"/>
                <w:lang w:val="en-US"/>
              </w:rPr>
              <w:t>Text File is written and retrieved according to the user inputs when selected option 4.</w:t>
            </w:r>
          </w:p>
        </w:tc>
        <w:tc>
          <w:tcPr>
            <w:tcW w:w="630" w:type="dxa"/>
          </w:tcPr>
          <w:p w14:paraId="4822E1FB" w14:textId="60D2CC4E" w:rsidR="004A7F7C" w:rsidRPr="00D36D25" w:rsidRDefault="004A7F7C" w:rsidP="004A7F7C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</w:tbl>
    <w:p w14:paraId="1C539146" w14:textId="77777777" w:rsidR="00095133" w:rsidRDefault="00095133" w:rsidP="00095133">
      <w:pPr>
        <w:rPr>
          <w:rFonts w:asciiTheme="minorHAnsi" w:hAnsiTheme="minorHAnsi" w:cs="Courier New"/>
          <w:b w:val="0"/>
          <w:bCs/>
          <w:color w:val="323232"/>
          <w:sz w:val="22"/>
          <w:szCs w:val="22"/>
          <w:lang w:eastAsia="en-GB"/>
        </w:rPr>
      </w:pPr>
    </w:p>
    <w:p w14:paraId="4CF8EB9E" w14:textId="77777777" w:rsidR="00095133" w:rsidRDefault="00095133" w:rsidP="00095133">
      <w:pPr>
        <w:rPr>
          <w:rFonts w:asciiTheme="minorHAnsi" w:hAnsiTheme="minorHAnsi" w:cs="Courier New"/>
          <w:b w:val="0"/>
          <w:bCs/>
          <w:color w:val="323232"/>
          <w:sz w:val="22"/>
          <w:szCs w:val="22"/>
          <w:lang w:eastAsia="en-GB"/>
        </w:rPr>
      </w:pPr>
    </w:p>
    <w:tbl>
      <w:tblPr>
        <w:tblStyle w:val="TableGrid"/>
        <w:tblW w:w="972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540"/>
        <w:gridCol w:w="1440"/>
        <w:gridCol w:w="3510"/>
        <w:gridCol w:w="3600"/>
        <w:gridCol w:w="630"/>
      </w:tblGrid>
      <w:tr w:rsidR="004A7F7C" w:rsidRPr="003F60DA" w14:paraId="77EEC535" w14:textId="77777777" w:rsidTr="009E2D51">
        <w:tc>
          <w:tcPr>
            <w:tcW w:w="5490" w:type="dxa"/>
            <w:gridSpan w:val="3"/>
          </w:tcPr>
          <w:p w14:paraId="1F01541F" w14:textId="0E941E29" w:rsidR="004A7F7C" w:rsidRPr="00AB2E83" w:rsidRDefault="004A7F7C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E85F18">
              <w:rPr>
                <w:rFonts w:asciiTheme="minorHAnsi" w:hAnsiTheme="minorHAnsi" w:cs="Courier New"/>
                <w:bCs/>
                <w:color w:val="323232"/>
                <w:sz w:val="22"/>
                <w:szCs w:val="22"/>
                <w:lang w:eastAsia="en-GB"/>
              </w:rPr>
              <w:t xml:space="preserve">TEST PLAN </w:t>
            </w:r>
            <w:proofErr w:type="gramStart"/>
            <w:r w:rsidRPr="00E85F18">
              <w:rPr>
                <w:rFonts w:asciiTheme="minorHAnsi" w:hAnsiTheme="minorHAnsi" w:cs="Courier New"/>
                <w:bCs/>
                <w:color w:val="323232"/>
                <w:sz w:val="22"/>
                <w:szCs w:val="22"/>
                <w:lang w:eastAsia="en-GB"/>
              </w:rPr>
              <w:t xml:space="preserve">for </w:t>
            </w:r>
            <w:r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Calibri"/>
                <w:sz w:val="22"/>
                <w:szCs w:val="22"/>
              </w:rPr>
              <w:t>Main</w:t>
            </w:r>
            <w:proofErr w:type="gramEnd"/>
            <w:r>
              <w:rPr>
                <w:rFonts w:asciiTheme="minorHAnsi" w:hAnsiTheme="minorHAnsi" w:cs="Calibri"/>
                <w:sz w:val="22"/>
                <w:szCs w:val="22"/>
              </w:rPr>
              <w:t xml:space="preserve"> Menu</w:t>
            </w:r>
          </w:p>
        </w:tc>
        <w:tc>
          <w:tcPr>
            <w:tcW w:w="3600" w:type="dxa"/>
          </w:tcPr>
          <w:p w14:paraId="1104FB03" w14:textId="77777777" w:rsidR="004A7F7C" w:rsidRDefault="004A7F7C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3F60DA">
              <w:rPr>
                <w:rFonts w:asciiTheme="minorHAnsi" w:hAnsiTheme="minorHAnsi"/>
                <w:b w:val="0"/>
                <w:sz w:val="22"/>
                <w:szCs w:val="22"/>
              </w:rPr>
              <w:t>Actual Result</w:t>
            </w:r>
          </w:p>
          <w:p w14:paraId="071E5C17" w14:textId="77777777" w:rsidR="004A7F7C" w:rsidRDefault="004A7F7C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F73DE1">
              <w:rPr>
                <w:rFonts w:asciiTheme="minorHAnsi" w:hAnsiTheme="minorHAnsi"/>
                <w:b w:val="0"/>
                <w:sz w:val="18"/>
                <w:szCs w:val="18"/>
              </w:rPr>
              <w:t>(or state ‘not attempted’)</w:t>
            </w:r>
          </w:p>
        </w:tc>
        <w:tc>
          <w:tcPr>
            <w:tcW w:w="630" w:type="dxa"/>
          </w:tcPr>
          <w:p w14:paraId="32BF8219" w14:textId="77777777" w:rsidR="004A7F7C" w:rsidRDefault="004A7F7C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Pass/Fail</w:t>
            </w:r>
          </w:p>
        </w:tc>
      </w:tr>
      <w:tr w:rsidR="004A7F7C" w:rsidRPr="003F60DA" w14:paraId="632EB4BC" w14:textId="77777777" w:rsidTr="009E2D51">
        <w:tc>
          <w:tcPr>
            <w:tcW w:w="540" w:type="dxa"/>
          </w:tcPr>
          <w:p w14:paraId="1E107113" w14:textId="6DD958A2" w:rsidR="004A7F7C" w:rsidRPr="00F543BB" w:rsidRDefault="004A7F7C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7</w:t>
            </w:r>
          </w:p>
        </w:tc>
        <w:tc>
          <w:tcPr>
            <w:tcW w:w="1440" w:type="dxa"/>
          </w:tcPr>
          <w:p w14:paraId="77CEB240" w14:textId="13C6809C" w:rsidR="004A7F7C" w:rsidRDefault="004A7F7C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 1.Student Version</w:t>
            </w:r>
          </w:p>
        </w:tc>
        <w:tc>
          <w:tcPr>
            <w:tcW w:w="3510" w:type="dxa"/>
          </w:tcPr>
          <w:p w14:paraId="4F9944F9" w14:textId="2C603314" w:rsidR="004A7F7C" w:rsidRPr="005F5696" w:rsidRDefault="004A7F7C" w:rsidP="009E2D51">
            <w:pPr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 xml:space="preserve"> </w:t>
            </w:r>
            <w:r w:rsidR="00C21407">
              <w:rPr>
                <w:rFonts w:asciiTheme="minorHAnsi" w:hAnsiTheme="minorHAnsi"/>
                <w:b w:val="0"/>
              </w:rPr>
              <w:t>Getting inputs and displays the output.</w:t>
            </w:r>
          </w:p>
        </w:tc>
        <w:tc>
          <w:tcPr>
            <w:tcW w:w="3600" w:type="dxa"/>
          </w:tcPr>
          <w:p w14:paraId="52FAC58E" w14:textId="2F32D74A" w:rsidR="004A7F7C" w:rsidRPr="00C21407" w:rsidRDefault="004A7F7C" w:rsidP="009E2D51">
            <w:pPr>
              <w:rPr>
                <w:rFonts w:asciiTheme="minorHAnsi" w:hAnsiTheme="minorHAnsi"/>
                <w:b w:val="0"/>
                <w:color w:val="1F497D" w:themeColor="text2"/>
              </w:rPr>
            </w:pPr>
            <w:r w:rsidRPr="00C21407">
              <w:rPr>
                <w:rFonts w:asciiTheme="minorHAnsi" w:hAnsiTheme="minorHAnsi"/>
                <w:b w:val="0"/>
                <w:color w:val="1F497D" w:themeColor="text2"/>
              </w:rPr>
              <w:t xml:space="preserve"> </w:t>
            </w:r>
            <w:r w:rsidR="00C21407" w:rsidRPr="00C21407">
              <w:rPr>
                <w:rFonts w:asciiTheme="minorHAnsi" w:hAnsiTheme="minorHAnsi"/>
                <w:b w:val="0"/>
                <w:color w:val="1F497D" w:themeColor="text2"/>
              </w:rPr>
              <w:t>Getting inputs and displays the output.</w:t>
            </w:r>
          </w:p>
          <w:p w14:paraId="7979B02D" w14:textId="77777777" w:rsidR="004A7F7C" w:rsidRPr="00C21407" w:rsidRDefault="004A7F7C" w:rsidP="009E2D51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</w:p>
        </w:tc>
        <w:tc>
          <w:tcPr>
            <w:tcW w:w="630" w:type="dxa"/>
          </w:tcPr>
          <w:p w14:paraId="4C689526" w14:textId="77777777" w:rsidR="004A7F7C" w:rsidRPr="003F60DA" w:rsidRDefault="004A7F7C" w:rsidP="009E2D5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C21407" w:rsidRPr="003F60DA" w14:paraId="779E825B" w14:textId="77777777" w:rsidTr="009E2D51">
        <w:tc>
          <w:tcPr>
            <w:tcW w:w="540" w:type="dxa"/>
          </w:tcPr>
          <w:p w14:paraId="11D879A6" w14:textId="5E5FE6CB" w:rsidR="00C21407" w:rsidRDefault="00C21407" w:rsidP="00C2140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8</w:t>
            </w:r>
          </w:p>
        </w:tc>
        <w:tc>
          <w:tcPr>
            <w:tcW w:w="1440" w:type="dxa"/>
          </w:tcPr>
          <w:p w14:paraId="38BF979E" w14:textId="51AC2BE4" w:rsidR="00C21407" w:rsidRDefault="00C21407" w:rsidP="00C2140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 Staff Version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510" w:type="dxa"/>
          </w:tcPr>
          <w:p w14:paraId="0BE08043" w14:textId="2B89FC7C" w:rsidR="00C21407" w:rsidRPr="00AB2E83" w:rsidRDefault="00C21407" w:rsidP="00C2140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b w:val="0"/>
              </w:rPr>
              <w:t xml:space="preserve"> Getting inputs and asking whether to continue(y)or not(q). If continue new inputs are taken else staff version menu is displayed and output is given accordingly.</w:t>
            </w:r>
          </w:p>
        </w:tc>
        <w:tc>
          <w:tcPr>
            <w:tcW w:w="3600" w:type="dxa"/>
          </w:tcPr>
          <w:p w14:paraId="6222050A" w14:textId="65742CA8" w:rsidR="00C21407" w:rsidRPr="00C21407" w:rsidRDefault="00C21407" w:rsidP="00C21407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C21407">
              <w:rPr>
                <w:rFonts w:asciiTheme="minorHAnsi" w:hAnsiTheme="minorHAnsi"/>
                <w:b w:val="0"/>
                <w:color w:val="1F497D" w:themeColor="text2"/>
                <w:sz w:val="18"/>
                <w:szCs w:val="18"/>
              </w:rPr>
              <w:t xml:space="preserve"> </w:t>
            </w:r>
            <w:r w:rsidRPr="00C21407">
              <w:rPr>
                <w:rFonts w:asciiTheme="minorHAnsi" w:hAnsiTheme="minorHAnsi"/>
                <w:b w:val="0"/>
                <w:color w:val="1F497D" w:themeColor="text2"/>
              </w:rPr>
              <w:t xml:space="preserve"> Getting inputs and asking whether to continue(y)or not(q). If continue new inputs are taken else staff version menu is displayed and output is given accordingly.</w:t>
            </w:r>
          </w:p>
        </w:tc>
        <w:tc>
          <w:tcPr>
            <w:tcW w:w="630" w:type="dxa"/>
          </w:tcPr>
          <w:p w14:paraId="4E2835A3" w14:textId="77777777" w:rsidR="00C21407" w:rsidRPr="003F60DA" w:rsidRDefault="00C21407" w:rsidP="00C2140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  <w:tr w:rsidR="00C21407" w:rsidRPr="003F60DA" w14:paraId="0338549E" w14:textId="77777777" w:rsidTr="009E2D51">
        <w:tc>
          <w:tcPr>
            <w:tcW w:w="540" w:type="dxa"/>
          </w:tcPr>
          <w:p w14:paraId="16FBDC97" w14:textId="68BF75CE" w:rsidR="00C21407" w:rsidRPr="00527360" w:rsidRDefault="00C21407" w:rsidP="00C2140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9</w:t>
            </w:r>
          </w:p>
        </w:tc>
        <w:tc>
          <w:tcPr>
            <w:tcW w:w="1440" w:type="dxa"/>
          </w:tcPr>
          <w:p w14:paraId="574A4653" w14:textId="14BEB11C" w:rsidR="00C21407" w:rsidRPr="00527360" w:rsidRDefault="00C21407" w:rsidP="00C2140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3.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 xml:space="preserve"> Exit</w:t>
            </w:r>
          </w:p>
        </w:tc>
        <w:tc>
          <w:tcPr>
            <w:tcW w:w="3510" w:type="dxa"/>
          </w:tcPr>
          <w:p w14:paraId="5778C434" w14:textId="3915A0AC" w:rsidR="00C21407" w:rsidRPr="00AB2E83" w:rsidRDefault="00C21407" w:rsidP="00C2140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Theme="minorHAnsi" w:hAnsiTheme="minorHAnsi"/>
                <w:b w:val="0"/>
                <w:bCs/>
                <w:sz w:val="22"/>
                <w:szCs w:val="22"/>
                <w:lang w:val="en-US"/>
              </w:rPr>
              <w:t xml:space="preserve"> Exits the program. </w:t>
            </w:r>
          </w:p>
        </w:tc>
        <w:tc>
          <w:tcPr>
            <w:tcW w:w="3600" w:type="dxa"/>
          </w:tcPr>
          <w:p w14:paraId="4F0BE7DD" w14:textId="77E6E5AC" w:rsidR="00C21407" w:rsidRPr="00C21407" w:rsidRDefault="00C21407" w:rsidP="00C21407">
            <w:pPr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</w:pPr>
            <w:r w:rsidRPr="00C21407">
              <w:rPr>
                <w:rFonts w:asciiTheme="minorHAnsi" w:hAnsiTheme="minorHAnsi"/>
                <w:b w:val="0"/>
                <w:bCs/>
                <w:color w:val="1F497D" w:themeColor="text2"/>
                <w:sz w:val="22"/>
                <w:szCs w:val="22"/>
                <w:lang w:val="en-US"/>
              </w:rPr>
              <w:t xml:space="preserve"> </w:t>
            </w:r>
            <w:r w:rsidRPr="00C21407">
              <w:rPr>
                <w:rFonts w:asciiTheme="minorHAnsi" w:hAnsiTheme="minorHAnsi"/>
                <w:b w:val="0"/>
                <w:bCs/>
                <w:color w:val="1F497D" w:themeColor="text2"/>
                <w:sz w:val="22"/>
                <w:szCs w:val="22"/>
                <w:lang w:val="en-US"/>
              </w:rPr>
              <w:t xml:space="preserve"> </w:t>
            </w:r>
            <w:r w:rsidRPr="00C21407">
              <w:rPr>
                <w:rFonts w:asciiTheme="minorHAnsi" w:hAnsiTheme="minorHAnsi"/>
                <w:b w:val="0"/>
                <w:bCs/>
                <w:color w:val="1F497D" w:themeColor="text2"/>
                <w:sz w:val="22"/>
                <w:szCs w:val="22"/>
                <w:lang w:val="en-US"/>
              </w:rPr>
              <w:t xml:space="preserve">  Exits the program.</w:t>
            </w:r>
          </w:p>
        </w:tc>
        <w:tc>
          <w:tcPr>
            <w:tcW w:w="630" w:type="dxa"/>
          </w:tcPr>
          <w:p w14:paraId="16CAF57C" w14:textId="77777777" w:rsidR="00C21407" w:rsidRPr="003F60DA" w:rsidRDefault="00C21407" w:rsidP="00C21407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D36D25">
              <w:rPr>
                <w:rFonts w:asciiTheme="minorHAnsi" w:hAnsiTheme="minorHAnsi"/>
                <w:b w:val="0"/>
                <w:color w:val="1F497D" w:themeColor="text2"/>
                <w:sz w:val="22"/>
                <w:szCs w:val="22"/>
              </w:rPr>
              <w:t>Pass</w:t>
            </w:r>
          </w:p>
        </w:tc>
      </w:tr>
    </w:tbl>
    <w:p w14:paraId="4EE989DE" w14:textId="77777777" w:rsidR="0067308C" w:rsidRDefault="0067308C">
      <w:pPr>
        <w:rPr>
          <w:rFonts w:asciiTheme="minorHAnsi" w:hAnsiTheme="minorHAnsi" w:cs="Courier New"/>
          <w:b w:val="0"/>
          <w:bCs/>
          <w:color w:val="323232"/>
          <w:sz w:val="22"/>
          <w:szCs w:val="22"/>
          <w:lang w:eastAsia="en-GB"/>
        </w:rPr>
      </w:pPr>
      <w:bookmarkStart w:id="0" w:name="_GoBack"/>
      <w:bookmarkEnd w:id="0"/>
    </w:p>
    <w:sectPr w:rsidR="0067308C" w:rsidSect="00EE46C3">
      <w:footerReference w:type="default" r:id="rId8"/>
      <w:pgSz w:w="11906" w:h="16838"/>
      <w:pgMar w:top="567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43200" w14:textId="77777777" w:rsidR="00C3393D" w:rsidRDefault="00C3393D" w:rsidP="008B12CA">
      <w:r>
        <w:separator/>
      </w:r>
    </w:p>
  </w:endnote>
  <w:endnote w:type="continuationSeparator" w:id="0">
    <w:p w14:paraId="6F6BFC73" w14:textId="77777777" w:rsidR="00C3393D" w:rsidRDefault="00C3393D" w:rsidP="008B1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4767B" w14:textId="77777777" w:rsidR="005F341B" w:rsidRPr="004722A5" w:rsidRDefault="005F341B" w:rsidP="004722A5">
    <w:pPr>
      <w:pStyle w:val="Default"/>
      <w:rPr>
        <w:rFonts w:ascii="Calibri" w:hAnsi="Calibri" w:cs="Calibri"/>
        <w:b/>
        <w:bCs/>
        <w:iCs/>
        <w:color w:val="FFFFFF"/>
        <w:sz w:val="32"/>
        <w:szCs w:val="20"/>
      </w:rPr>
    </w:pPr>
    <w:r>
      <w:rPr>
        <w:rFonts w:ascii="Calibri" w:hAnsi="Calibri" w:cs="Calibri"/>
        <w:b/>
        <w:bCs/>
        <w:iCs/>
        <w:color w:val="FFFFFF"/>
        <w:sz w:val="32"/>
        <w:szCs w:val="20"/>
      </w:rPr>
      <w:t>Principles I</w:t>
    </w:r>
  </w:p>
  <w:p w14:paraId="63921C7B" w14:textId="77777777" w:rsidR="005F341B" w:rsidRPr="000108D5" w:rsidRDefault="005F341B" w:rsidP="000108D5">
    <w:pPr>
      <w:pStyle w:val="Default"/>
      <w:rPr>
        <w:color w:val="auto"/>
        <w:sz w:val="20"/>
        <w:szCs w:val="20"/>
      </w:rPr>
    </w:pPr>
    <w:r w:rsidRPr="004722A5">
      <w:rPr>
        <w:rFonts w:ascii="Calibri" w:hAnsi="Calibri" w:cs="Calibri"/>
        <w:bCs/>
        <w:iCs/>
        <w:color w:val="auto"/>
        <w:sz w:val="20"/>
        <w:szCs w:val="20"/>
      </w:rPr>
      <w:t>4COSC00</w:t>
    </w:r>
    <w:r>
      <w:rPr>
        <w:rFonts w:ascii="Calibri" w:hAnsi="Calibri" w:cs="Calibri"/>
        <w:bCs/>
        <w:iCs/>
        <w:color w:val="auto"/>
        <w:sz w:val="20"/>
        <w:szCs w:val="20"/>
      </w:rPr>
      <w:t>1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t xml:space="preserve">W: </w:t>
    </w:r>
    <w:r>
      <w:rPr>
        <w:rFonts w:ascii="Calibri" w:hAnsi="Calibri" w:cs="Calibri"/>
        <w:bCs/>
        <w:iCs/>
        <w:color w:val="auto"/>
        <w:sz w:val="20"/>
        <w:szCs w:val="20"/>
      </w:rPr>
      <w:t>Coursework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t xml:space="preserve"> Specification 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  <w:t xml:space="preserve">Page | 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fldChar w:fldCharType="begin"/>
    </w:r>
    <w:r w:rsidRPr="004722A5">
      <w:rPr>
        <w:rFonts w:ascii="Calibri" w:hAnsi="Calibri" w:cs="Calibri"/>
        <w:bCs/>
        <w:iCs/>
        <w:color w:val="auto"/>
        <w:sz w:val="20"/>
        <w:szCs w:val="20"/>
      </w:rPr>
      <w:instrText xml:space="preserve"> PAGE   \* MERGEFORMAT </w:instrText>
    </w:r>
    <w:r w:rsidRPr="004722A5">
      <w:rPr>
        <w:rFonts w:ascii="Calibri" w:hAnsi="Calibri" w:cs="Calibri"/>
        <w:bCs/>
        <w:iCs/>
        <w:color w:val="auto"/>
        <w:sz w:val="20"/>
        <w:szCs w:val="20"/>
      </w:rPr>
      <w:fldChar w:fldCharType="separate"/>
    </w:r>
    <w:r>
      <w:rPr>
        <w:rFonts w:ascii="Calibri" w:hAnsi="Calibri" w:cs="Calibri"/>
        <w:bCs/>
        <w:iCs/>
        <w:noProof/>
        <w:color w:val="auto"/>
        <w:sz w:val="20"/>
        <w:szCs w:val="20"/>
      </w:rPr>
      <w:t>6</w:t>
    </w:r>
    <w:r w:rsidRPr="004722A5">
      <w:rPr>
        <w:rFonts w:ascii="Calibri" w:hAnsi="Calibri" w:cs="Calibri"/>
        <w:bCs/>
        <w:iCs/>
        <w:noProof/>
        <w:color w:val="auto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E2EA4" w14:textId="77777777" w:rsidR="00C3393D" w:rsidRDefault="00C3393D" w:rsidP="008B12CA">
      <w:r>
        <w:separator/>
      </w:r>
    </w:p>
  </w:footnote>
  <w:footnote w:type="continuationSeparator" w:id="0">
    <w:p w14:paraId="3E9CF1E0" w14:textId="77777777" w:rsidR="00C3393D" w:rsidRDefault="00C3393D" w:rsidP="008B1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E2D83"/>
    <w:multiLevelType w:val="hybridMultilevel"/>
    <w:tmpl w:val="C5A6EE3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7E2F32"/>
    <w:multiLevelType w:val="hybridMultilevel"/>
    <w:tmpl w:val="957AF09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0DF63871"/>
    <w:multiLevelType w:val="hybridMultilevel"/>
    <w:tmpl w:val="C10688D2"/>
    <w:lvl w:ilvl="0" w:tplc="67B87556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E5CD8"/>
    <w:multiLevelType w:val="hybridMultilevel"/>
    <w:tmpl w:val="05CE1386"/>
    <w:lvl w:ilvl="0" w:tplc="4A8AEC7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AC2F7C"/>
    <w:multiLevelType w:val="hybridMultilevel"/>
    <w:tmpl w:val="E7D20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2320D"/>
    <w:multiLevelType w:val="hybridMultilevel"/>
    <w:tmpl w:val="AAFC22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E3B5A"/>
    <w:multiLevelType w:val="hybridMultilevel"/>
    <w:tmpl w:val="9FA6390E"/>
    <w:lvl w:ilvl="0" w:tplc="527AA7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771C1F"/>
    <w:multiLevelType w:val="hybridMultilevel"/>
    <w:tmpl w:val="0562CF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136073"/>
    <w:multiLevelType w:val="hybridMultilevel"/>
    <w:tmpl w:val="39A0F82C"/>
    <w:lvl w:ilvl="0" w:tplc="634CC362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3025B9"/>
    <w:multiLevelType w:val="hybridMultilevel"/>
    <w:tmpl w:val="A882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C81F76"/>
    <w:multiLevelType w:val="hybridMultilevel"/>
    <w:tmpl w:val="693EDF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222ACC"/>
    <w:multiLevelType w:val="hybridMultilevel"/>
    <w:tmpl w:val="185E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5A53D7"/>
    <w:multiLevelType w:val="hybridMultilevel"/>
    <w:tmpl w:val="44E6B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829C4"/>
    <w:multiLevelType w:val="hybridMultilevel"/>
    <w:tmpl w:val="D9EE3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314699"/>
    <w:multiLevelType w:val="hybridMultilevel"/>
    <w:tmpl w:val="57C243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90600C"/>
    <w:multiLevelType w:val="hybridMultilevel"/>
    <w:tmpl w:val="F59AA09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3D5009"/>
    <w:multiLevelType w:val="hybridMultilevel"/>
    <w:tmpl w:val="70AAB7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79914C8"/>
    <w:multiLevelType w:val="hybridMultilevel"/>
    <w:tmpl w:val="055CD520"/>
    <w:lvl w:ilvl="0" w:tplc="08090001">
      <w:start w:val="1"/>
      <w:numFmt w:val="bullet"/>
      <w:lvlText w:val=""/>
      <w:lvlJc w:val="left"/>
      <w:pPr>
        <w:ind w:left="-43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-3600" w:hanging="360"/>
      </w:pPr>
    </w:lvl>
    <w:lvl w:ilvl="2" w:tplc="0809001B" w:tentative="1">
      <w:start w:val="1"/>
      <w:numFmt w:val="lowerRoman"/>
      <w:lvlText w:val="%3."/>
      <w:lvlJc w:val="right"/>
      <w:pPr>
        <w:ind w:left="-2880" w:hanging="180"/>
      </w:pPr>
    </w:lvl>
    <w:lvl w:ilvl="3" w:tplc="0809000F" w:tentative="1">
      <w:start w:val="1"/>
      <w:numFmt w:val="decimal"/>
      <w:lvlText w:val="%4."/>
      <w:lvlJc w:val="left"/>
      <w:pPr>
        <w:ind w:left="-2160" w:hanging="360"/>
      </w:pPr>
    </w:lvl>
    <w:lvl w:ilvl="4" w:tplc="08090019" w:tentative="1">
      <w:start w:val="1"/>
      <w:numFmt w:val="lowerLetter"/>
      <w:lvlText w:val="%5."/>
      <w:lvlJc w:val="left"/>
      <w:pPr>
        <w:ind w:left="-1440" w:hanging="360"/>
      </w:pPr>
    </w:lvl>
    <w:lvl w:ilvl="5" w:tplc="0809001B" w:tentative="1">
      <w:start w:val="1"/>
      <w:numFmt w:val="lowerRoman"/>
      <w:lvlText w:val="%6."/>
      <w:lvlJc w:val="right"/>
      <w:pPr>
        <w:ind w:left="-720" w:hanging="180"/>
      </w:pPr>
    </w:lvl>
    <w:lvl w:ilvl="6" w:tplc="0809000F" w:tentative="1">
      <w:start w:val="1"/>
      <w:numFmt w:val="decimal"/>
      <w:lvlText w:val="%7."/>
      <w:lvlJc w:val="left"/>
      <w:pPr>
        <w:ind w:left="0" w:hanging="360"/>
      </w:pPr>
    </w:lvl>
    <w:lvl w:ilvl="7" w:tplc="08090019" w:tentative="1">
      <w:start w:val="1"/>
      <w:numFmt w:val="lowerLetter"/>
      <w:lvlText w:val="%8."/>
      <w:lvlJc w:val="left"/>
      <w:pPr>
        <w:ind w:left="720" w:hanging="360"/>
      </w:pPr>
    </w:lvl>
    <w:lvl w:ilvl="8" w:tplc="0809001B" w:tentative="1">
      <w:start w:val="1"/>
      <w:numFmt w:val="lowerRoman"/>
      <w:lvlText w:val="%9."/>
      <w:lvlJc w:val="right"/>
      <w:pPr>
        <w:ind w:left="1440" w:hanging="180"/>
      </w:pPr>
    </w:lvl>
  </w:abstractNum>
  <w:abstractNum w:abstractNumId="18" w15:restartNumberingAfterBreak="0">
    <w:nsid w:val="388C120F"/>
    <w:multiLevelType w:val="hybridMultilevel"/>
    <w:tmpl w:val="F89AB3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083497"/>
    <w:multiLevelType w:val="hybridMultilevel"/>
    <w:tmpl w:val="66E0047A"/>
    <w:lvl w:ilvl="0" w:tplc="2EE459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D42474"/>
    <w:multiLevelType w:val="hybridMultilevel"/>
    <w:tmpl w:val="43C425B6"/>
    <w:lvl w:ilvl="0" w:tplc="08090017">
      <w:start w:val="1"/>
      <w:numFmt w:val="lowerLetter"/>
      <w:lvlText w:val="%1)"/>
      <w:lvlJc w:val="left"/>
      <w:pPr>
        <w:ind w:left="-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-360" w:hanging="360"/>
      </w:pPr>
    </w:lvl>
    <w:lvl w:ilvl="2" w:tplc="0809001B" w:tentative="1">
      <w:start w:val="1"/>
      <w:numFmt w:val="lowerRoman"/>
      <w:lvlText w:val="%3."/>
      <w:lvlJc w:val="right"/>
      <w:pPr>
        <w:ind w:left="360" w:hanging="180"/>
      </w:pPr>
    </w:lvl>
    <w:lvl w:ilvl="3" w:tplc="0809000F" w:tentative="1">
      <w:start w:val="1"/>
      <w:numFmt w:val="decimal"/>
      <w:lvlText w:val="%4."/>
      <w:lvlJc w:val="left"/>
      <w:pPr>
        <w:ind w:left="1080" w:hanging="360"/>
      </w:pPr>
    </w:lvl>
    <w:lvl w:ilvl="4" w:tplc="08090019" w:tentative="1">
      <w:start w:val="1"/>
      <w:numFmt w:val="lowerLetter"/>
      <w:lvlText w:val="%5."/>
      <w:lvlJc w:val="left"/>
      <w:pPr>
        <w:ind w:left="1800" w:hanging="360"/>
      </w:pPr>
    </w:lvl>
    <w:lvl w:ilvl="5" w:tplc="0809001B" w:tentative="1">
      <w:start w:val="1"/>
      <w:numFmt w:val="lowerRoman"/>
      <w:lvlText w:val="%6."/>
      <w:lvlJc w:val="right"/>
      <w:pPr>
        <w:ind w:left="2520" w:hanging="180"/>
      </w:pPr>
    </w:lvl>
    <w:lvl w:ilvl="6" w:tplc="0809000F" w:tentative="1">
      <w:start w:val="1"/>
      <w:numFmt w:val="decimal"/>
      <w:lvlText w:val="%7."/>
      <w:lvlJc w:val="left"/>
      <w:pPr>
        <w:ind w:left="3240" w:hanging="360"/>
      </w:pPr>
    </w:lvl>
    <w:lvl w:ilvl="7" w:tplc="08090019" w:tentative="1">
      <w:start w:val="1"/>
      <w:numFmt w:val="lowerLetter"/>
      <w:lvlText w:val="%8."/>
      <w:lvlJc w:val="left"/>
      <w:pPr>
        <w:ind w:left="3960" w:hanging="360"/>
      </w:pPr>
    </w:lvl>
    <w:lvl w:ilvl="8" w:tplc="08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21" w15:restartNumberingAfterBreak="0">
    <w:nsid w:val="3B266C04"/>
    <w:multiLevelType w:val="hybridMultilevel"/>
    <w:tmpl w:val="428EB1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385DB9"/>
    <w:multiLevelType w:val="hybridMultilevel"/>
    <w:tmpl w:val="B81A6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161454"/>
    <w:multiLevelType w:val="hybridMultilevel"/>
    <w:tmpl w:val="565C89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161F8A"/>
    <w:multiLevelType w:val="hybridMultilevel"/>
    <w:tmpl w:val="54F23EC4"/>
    <w:lvl w:ilvl="0" w:tplc="0809000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25" w15:restartNumberingAfterBreak="0">
    <w:nsid w:val="41657880"/>
    <w:multiLevelType w:val="hybridMultilevel"/>
    <w:tmpl w:val="48401A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A13278"/>
    <w:multiLevelType w:val="hybridMultilevel"/>
    <w:tmpl w:val="DE7A9F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DB2208"/>
    <w:multiLevelType w:val="hybridMultilevel"/>
    <w:tmpl w:val="87EE44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CB0366D"/>
    <w:multiLevelType w:val="hybridMultilevel"/>
    <w:tmpl w:val="E21621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DB42D3A"/>
    <w:multiLevelType w:val="hybridMultilevel"/>
    <w:tmpl w:val="90C41D1C"/>
    <w:lvl w:ilvl="0" w:tplc="D2524D94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3B13BB"/>
    <w:multiLevelType w:val="hybridMultilevel"/>
    <w:tmpl w:val="2088474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CE0746"/>
    <w:multiLevelType w:val="hybridMultilevel"/>
    <w:tmpl w:val="32987A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375036"/>
    <w:multiLevelType w:val="hybridMultilevel"/>
    <w:tmpl w:val="F56E38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28251AA"/>
    <w:multiLevelType w:val="hybridMultilevel"/>
    <w:tmpl w:val="36B08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E9730B"/>
    <w:multiLevelType w:val="hybridMultilevel"/>
    <w:tmpl w:val="8D8CDE1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9B17202"/>
    <w:multiLevelType w:val="hybridMultilevel"/>
    <w:tmpl w:val="37F28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8C4D24"/>
    <w:multiLevelType w:val="hybridMultilevel"/>
    <w:tmpl w:val="38E6233C"/>
    <w:lvl w:ilvl="0" w:tplc="08090019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7004C7"/>
    <w:multiLevelType w:val="hybridMultilevel"/>
    <w:tmpl w:val="D5CA4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B53804"/>
    <w:multiLevelType w:val="hybridMultilevel"/>
    <w:tmpl w:val="814CE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1600DD"/>
    <w:multiLevelType w:val="hybridMultilevel"/>
    <w:tmpl w:val="BBBE1E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2197CAC"/>
    <w:multiLevelType w:val="hybridMultilevel"/>
    <w:tmpl w:val="675C9C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2A85492"/>
    <w:multiLevelType w:val="hybridMultilevel"/>
    <w:tmpl w:val="4912C6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4"/>
  </w:num>
  <w:num w:numId="3">
    <w:abstractNumId w:val="17"/>
  </w:num>
  <w:num w:numId="4">
    <w:abstractNumId w:val="34"/>
  </w:num>
  <w:num w:numId="5">
    <w:abstractNumId w:val="20"/>
  </w:num>
  <w:num w:numId="6">
    <w:abstractNumId w:val="3"/>
  </w:num>
  <w:num w:numId="7">
    <w:abstractNumId w:val="12"/>
  </w:num>
  <w:num w:numId="8">
    <w:abstractNumId w:val="21"/>
  </w:num>
  <w:num w:numId="9">
    <w:abstractNumId w:val="22"/>
  </w:num>
  <w:num w:numId="10">
    <w:abstractNumId w:val="7"/>
  </w:num>
  <w:num w:numId="11">
    <w:abstractNumId w:val="32"/>
  </w:num>
  <w:num w:numId="12">
    <w:abstractNumId w:val="6"/>
  </w:num>
  <w:num w:numId="13">
    <w:abstractNumId w:val="16"/>
  </w:num>
  <w:num w:numId="14">
    <w:abstractNumId w:val="40"/>
  </w:num>
  <w:num w:numId="15">
    <w:abstractNumId w:val="23"/>
  </w:num>
  <w:num w:numId="16">
    <w:abstractNumId w:val="8"/>
  </w:num>
  <w:num w:numId="17">
    <w:abstractNumId w:val="41"/>
  </w:num>
  <w:num w:numId="18">
    <w:abstractNumId w:val="36"/>
  </w:num>
  <w:num w:numId="19">
    <w:abstractNumId w:val="0"/>
  </w:num>
  <w:num w:numId="20">
    <w:abstractNumId w:val="11"/>
  </w:num>
  <w:num w:numId="21">
    <w:abstractNumId w:val="35"/>
  </w:num>
  <w:num w:numId="22">
    <w:abstractNumId w:val="27"/>
  </w:num>
  <w:num w:numId="23">
    <w:abstractNumId w:val="37"/>
  </w:num>
  <w:num w:numId="24">
    <w:abstractNumId w:val="14"/>
  </w:num>
  <w:num w:numId="25">
    <w:abstractNumId w:val="31"/>
  </w:num>
  <w:num w:numId="26">
    <w:abstractNumId w:val="18"/>
  </w:num>
  <w:num w:numId="27">
    <w:abstractNumId w:val="13"/>
  </w:num>
  <w:num w:numId="28">
    <w:abstractNumId w:val="2"/>
  </w:num>
  <w:num w:numId="29">
    <w:abstractNumId w:val="4"/>
  </w:num>
  <w:num w:numId="30">
    <w:abstractNumId w:val="25"/>
  </w:num>
  <w:num w:numId="31">
    <w:abstractNumId w:val="9"/>
  </w:num>
  <w:num w:numId="32">
    <w:abstractNumId w:val="19"/>
  </w:num>
  <w:num w:numId="33">
    <w:abstractNumId w:val="1"/>
  </w:num>
  <w:num w:numId="34">
    <w:abstractNumId w:val="33"/>
  </w:num>
  <w:num w:numId="35">
    <w:abstractNumId w:val="28"/>
  </w:num>
  <w:num w:numId="36">
    <w:abstractNumId w:val="5"/>
  </w:num>
  <w:num w:numId="37">
    <w:abstractNumId w:val="15"/>
  </w:num>
  <w:num w:numId="38">
    <w:abstractNumId w:val="26"/>
  </w:num>
  <w:num w:numId="39">
    <w:abstractNumId w:val="29"/>
  </w:num>
  <w:num w:numId="40">
    <w:abstractNumId w:val="39"/>
  </w:num>
  <w:num w:numId="41">
    <w:abstractNumId w:val="30"/>
  </w:num>
  <w:num w:numId="42">
    <w:abstractNumId w:val="3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TCwNDU0NjExNTJS0lEKTi0uzszPAykwrAUAvuTFpSwAAAA="/>
  </w:docVars>
  <w:rsids>
    <w:rsidRoot w:val="004A3645"/>
    <w:rsid w:val="000108D5"/>
    <w:rsid w:val="00015A64"/>
    <w:rsid w:val="00027B14"/>
    <w:rsid w:val="00030D53"/>
    <w:rsid w:val="000357CD"/>
    <w:rsid w:val="00043C92"/>
    <w:rsid w:val="00057FB1"/>
    <w:rsid w:val="0006099D"/>
    <w:rsid w:val="00061B93"/>
    <w:rsid w:val="00061DE2"/>
    <w:rsid w:val="0006379F"/>
    <w:rsid w:val="000655FC"/>
    <w:rsid w:val="00065B28"/>
    <w:rsid w:val="000669F5"/>
    <w:rsid w:val="000709E5"/>
    <w:rsid w:val="00070F4A"/>
    <w:rsid w:val="00070FAD"/>
    <w:rsid w:val="000734BB"/>
    <w:rsid w:val="00073C1B"/>
    <w:rsid w:val="00081BE8"/>
    <w:rsid w:val="000841AD"/>
    <w:rsid w:val="00085D85"/>
    <w:rsid w:val="0009156E"/>
    <w:rsid w:val="000919CC"/>
    <w:rsid w:val="000927C2"/>
    <w:rsid w:val="00095133"/>
    <w:rsid w:val="00096D57"/>
    <w:rsid w:val="00097516"/>
    <w:rsid w:val="00097547"/>
    <w:rsid w:val="00097F76"/>
    <w:rsid w:val="000A051C"/>
    <w:rsid w:val="000A11CC"/>
    <w:rsid w:val="000A164A"/>
    <w:rsid w:val="000A1E85"/>
    <w:rsid w:val="000A4619"/>
    <w:rsid w:val="000A5A68"/>
    <w:rsid w:val="000A7D9B"/>
    <w:rsid w:val="000B285D"/>
    <w:rsid w:val="000B29EC"/>
    <w:rsid w:val="000B4888"/>
    <w:rsid w:val="000B4FE6"/>
    <w:rsid w:val="000B778D"/>
    <w:rsid w:val="000C225D"/>
    <w:rsid w:val="000C5790"/>
    <w:rsid w:val="000C730A"/>
    <w:rsid w:val="000D1755"/>
    <w:rsid w:val="000D292C"/>
    <w:rsid w:val="000E0FFB"/>
    <w:rsid w:val="000E14DE"/>
    <w:rsid w:val="000E1768"/>
    <w:rsid w:val="000E4941"/>
    <w:rsid w:val="000F10D5"/>
    <w:rsid w:val="000F2A54"/>
    <w:rsid w:val="000F610A"/>
    <w:rsid w:val="00101287"/>
    <w:rsid w:val="00101BB0"/>
    <w:rsid w:val="0010402A"/>
    <w:rsid w:val="001048C8"/>
    <w:rsid w:val="00104E57"/>
    <w:rsid w:val="00107860"/>
    <w:rsid w:val="00107D36"/>
    <w:rsid w:val="00117D0B"/>
    <w:rsid w:val="00120F91"/>
    <w:rsid w:val="00126D8B"/>
    <w:rsid w:val="00131F3B"/>
    <w:rsid w:val="00133141"/>
    <w:rsid w:val="00133DBA"/>
    <w:rsid w:val="00134DC6"/>
    <w:rsid w:val="00137EE3"/>
    <w:rsid w:val="001418FC"/>
    <w:rsid w:val="001429A0"/>
    <w:rsid w:val="0014352D"/>
    <w:rsid w:val="001435DF"/>
    <w:rsid w:val="0014515C"/>
    <w:rsid w:val="0014734A"/>
    <w:rsid w:val="001575C9"/>
    <w:rsid w:val="00161DAB"/>
    <w:rsid w:val="0016705F"/>
    <w:rsid w:val="001743AA"/>
    <w:rsid w:val="00175B34"/>
    <w:rsid w:val="001823B9"/>
    <w:rsid w:val="00190174"/>
    <w:rsid w:val="00191720"/>
    <w:rsid w:val="00193F53"/>
    <w:rsid w:val="001A0B41"/>
    <w:rsid w:val="001A3D62"/>
    <w:rsid w:val="001A4C84"/>
    <w:rsid w:val="001A6618"/>
    <w:rsid w:val="001B02C3"/>
    <w:rsid w:val="001B6F1C"/>
    <w:rsid w:val="001C0BB9"/>
    <w:rsid w:val="001C37BB"/>
    <w:rsid w:val="001D2B3D"/>
    <w:rsid w:val="001D2E9F"/>
    <w:rsid w:val="001E0344"/>
    <w:rsid w:val="001E0D77"/>
    <w:rsid w:val="001E1E3C"/>
    <w:rsid w:val="001E2858"/>
    <w:rsid w:val="001E3446"/>
    <w:rsid w:val="001E3627"/>
    <w:rsid w:val="001E3689"/>
    <w:rsid w:val="001E4B14"/>
    <w:rsid w:val="001E5197"/>
    <w:rsid w:val="001E55EB"/>
    <w:rsid w:val="001E6B84"/>
    <w:rsid w:val="001F2838"/>
    <w:rsid w:val="001F3A37"/>
    <w:rsid w:val="001F568C"/>
    <w:rsid w:val="002032D9"/>
    <w:rsid w:val="0020378E"/>
    <w:rsid w:val="002105F9"/>
    <w:rsid w:val="002114D6"/>
    <w:rsid w:val="0021218D"/>
    <w:rsid w:val="00213E42"/>
    <w:rsid w:val="00223DE3"/>
    <w:rsid w:val="00232B24"/>
    <w:rsid w:val="00235825"/>
    <w:rsid w:val="002358F3"/>
    <w:rsid w:val="00236032"/>
    <w:rsid w:val="00237637"/>
    <w:rsid w:val="002436AE"/>
    <w:rsid w:val="002459A4"/>
    <w:rsid w:val="0024770B"/>
    <w:rsid w:val="00250DD0"/>
    <w:rsid w:val="002530F0"/>
    <w:rsid w:val="00260DF8"/>
    <w:rsid w:val="002634F1"/>
    <w:rsid w:val="00266BE6"/>
    <w:rsid w:val="002675CB"/>
    <w:rsid w:val="0027169D"/>
    <w:rsid w:val="00276D2A"/>
    <w:rsid w:val="00282B2C"/>
    <w:rsid w:val="00282C54"/>
    <w:rsid w:val="002850E5"/>
    <w:rsid w:val="00286B63"/>
    <w:rsid w:val="002871CB"/>
    <w:rsid w:val="00287CBF"/>
    <w:rsid w:val="00287CD3"/>
    <w:rsid w:val="002904B3"/>
    <w:rsid w:val="00292B9C"/>
    <w:rsid w:val="00295F6C"/>
    <w:rsid w:val="002A5E97"/>
    <w:rsid w:val="002A6584"/>
    <w:rsid w:val="002B2FAD"/>
    <w:rsid w:val="002B3B5B"/>
    <w:rsid w:val="002B50BE"/>
    <w:rsid w:val="002C3558"/>
    <w:rsid w:val="002C5313"/>
    <w:rsid w:val="002D10E3"/>
    <w:rsid w:val="002D1C5A"/>
    <w:rsid w:val="002D22E2"/>
    <w:rsid w:val="002D27D1"/>
    <w:rsid w:val="002D388B"/>
    <w:rsid w:val="002D4010"/>
    <w:rsid w:val="002D48F2"/>
    <w:rsid w:val="002D6B8D"/>
    <w:rsid w:val="002E56F7"/>
    <w:rsid w:val="002E594E"/>
    <w:rsid w:val="002E6950"/>
    <w:rsid w:val="002F47C1"/>
    <w:rsid w:val="002F5271"/>
    <w:rsid w:val="002F7801"/>
    <w:rsid w:val="00300B22"/>
    <w:rsid w:val="003017CD"/>
    <w:rsid w:val="0030195D"/>
    <w:rsid w:val="00301A19"/>
    <w:rsid w:val="003028B6"/>
    <w:rsid w:val="00304C11"/>
    <w:rsid w:val="00305AC2"/>
    <w:rsid w:val="00306EB6"/>
    <w:rsid w:val="00310768"/>
    <w:rsid w:val="003174C4"/>
    <w:rsid w:val="003209A2"/>
    <w:rsid w:val="003218D6"/>
    <w:rsid w:val="00322E42"/>
    <w:rsid w:val="00324319"/>
    <w:rsid w:val="00326D1B"/>
    <w:rsid w:val="00332809"/>
    <w:rsid w:val="00333583"/>
    <w:rsid w:val="003340B0"/>
    <w:rsid w:val="003340E3"/>
    <w:rsid w:val="00334589"/>
    <w:rsid w:val="00335913"/>
    <w:rsid w:val="00335947"/>
    <w:rsid w:val="003372C6"/>
    <w:rsid w:val="00343964"/>
    <w:rsid w:val="00345D5F"/>
    <w:rsid w:val="00346D2A"/>
    <w:rsid w:val="00347010"/>
    <w:rsid w:val="0035047B"/>
    <w:rsid w:val="003551C5"/>
    <w:rsid w:val="003555D2"/>
    <w:rsid w:val="0036109F"/>
    <w:rsid w:val="00361CAF"/>
    <w:rsid w:val="00362E1C"/>
    <w:rsid w:val="00362FF3"/>
    <w:rsid w:val="00363526"/>
    <w:rsid w:val="00363A47"/>
    <w:rsid w:val="00363B50"/>
    <w:rsid w:val="003645FE"/>
    <w:rsid w:val="00370573"/>
    <w:rsid w:val="003717CD"/>
    <w:rsid w:val="0038143D"/>
    <w:rsid w:val="00384BFA"/>
    <w:rsid w:val="00385CF1"/>
    <w:rsid w:val="003863AF"/>
    <w:rsid w:val="003A0AD0"/>
    <w:rsid w:val="003A2701"/>
    <w:rsid w:val="003A2BD6"/>
    <w:rsid w:val="003A3548"/>
    <w:rsid w:val="003A426F"/>
    <w:rsid w:val="003A5CE0"/>
    <w:rsid w:val="003A6724"/>
    <w:rsid w:val="003A6971"/>
    <w:rsid w:val="003A7D4A"/>
    <w:rsid w:val="003B2AD8"/>
    <w:rsid w:val="003B52C5"/>
    <w:rsid w:val="003B6795"/>
    <w:rsid w:val="003C21DA"/>
    <w:rsid w:val="003C2C7A"/>
    <w:rsid w:val="003C3D49"/>
    <w:rsid w:val="003C49FB"/>
    <w:rsid w:val="003C6E2F"/>
    <w:rsid w:val="003D43B0"/>
    <w:rsid w:val="003E03E3"/>
    <w:rsid w:val="003E055F"/>
    <w:rsid w:val="003E0D3D"/>
    <w:rsid w:val="003E21B2"/>
    <w:rsid w:val="003E329E"/>
    <w:rsid w:val="003E3503"/>
    <w:rsid w:val="003E5308"/>
    <w:rsid w:val="003F1151"/>
    <w:rsid w:val="003F35AE"/>
    <w:rsid w:val="003F3A40"/>
    <w:rsid w:val="003F5503"/>
    <w:rsid w:val="003F60DA"/>
    <w:rsid w:val="004012F1"/>
    <w:rsid w:val="00402BEB"/>
    <w:rsid w:val="00402CB6"/>
    <w:rsid w:val="00403D2C"/>
    <w:rsid w:val="004060C5"/>
    <w:rsid w:val="004100C7"/>
    <w:rsid w:val="004108C9"/>
    <w:rsid w:val="00412F3C"/>
    <w:rsid w:val="004138AA"/>
    <w:rsid w:val="004139B0"/>
    <w:rsid w:val="004163DF"/>
    <w:rsid w:val="00431C92"/>
    <w:rsid w:val="00433C41"/>
    <w:rsid w:val="00435D17"/>
    <w:rsid w:val="00441019"/>
    <w:rsid w:val="004436A9"/>
    <w:rsid w:val="00443E2B"/>
    <w:rsid w:val="004458F6"/>
    <w:rsid w:val="00447AD6"/>
    <w:rsid w:val="00451C18"/>
    <w:rsid w:val="004565D2"/>
    <w:rsid w:val="00456A46"/>
    <w:rsid w:val="00457A24"/>
    <w:rsid w:val="00464B39"/>
    <w:rsid w:val="004722A5"/>
    <w:rsid w:val="00472FC3"/>
    <w:rsid w:val="00474E33"/>
    <w:rsid w:val="004764D1"/>
    <w:rsid w:val="00476BEF"/>
    <w:rsid w:val="0048097D"/>
    <w:rsid w:val="004813C0"/>
    <w:rsid w:val="004830C9"/>
    <w:rsid w:val="0048350B"/>
    <w:rsid w:val="00486156"/>
    <w:rsid w:val="0048720F"/>
    <w:rsid w:val="00487210"/>
    <w:rsid w:val="0049776D"/>
    <w:rsid w:val="004A1F10"/>
    <w:rsid w:val="004A3645"/>
    <w:rsid w:val="004A512D"/>
    <w:rsid w:val="004A5E5A"/>
    <w:rsid w:val="004A7F7C"/>
    <w:rsid w:val="004B193B"/>
    <w:rsid w:val="004B1B65"/>
    <w:rsid w:val="004B29FB"/>
    <w:rsid w:val="004B3C96"/>
    <w:rsid w:val="004B564A"/>
    <w:rsid w:val="004B60C4"/>
    <w:rsid w:val="004C0CD8"/>
    <w:rsid w:val="004C2DD7"/>
    <w:rsid w:val="004D1BBF"/>
    <w:rsid w:val="004D2C26"/>
    <w:rsid w:val="004E73FB"/>
    <w:rsid w:val="004F003D"/>
    <w:rsid w:val="004F2B10"/>
    <w:rsid w:val="004F4D52"/>
    <w:rsid w:val="004F7592"/>
    <w:rsid w:val="0050184A"/>
    <w:rsid w:val="0050291E"/>
    <w:rsid w:val="00504F30"/>
    <w:rsid w:val="005143CE"/>
    <w:rsid w:val="0051784D"/>
    <w:rsid w:val="00517C06"/>
    <w:rsid w:val="00520B63"/>
    <w:rsid w:val="00523053"/>
    <w:rsid w:val="0052459E"/>
    <w:rsid w:val="0052630B"/>
    <w:rsid w:val="00527360"/>
    <w:rsid w:val="005305E0"/>
    <w:rsid w:val="005313DE"/>
    <w:rsid w:val="00531F9A"/>
    <w:rsid w:val="00534C1E"/>
    <w:rsid w:val="0054709B"/>
    <w:rsid w:val="0055156C"/>
    <w:rsid w:val="00551E71"/>
    <w:rsid w:val="00552D7E"/>
    <w:rsid w:val="00554113"/>
    <w:rsid w:val="005544CB"/>
    <w:rsid w:val="00556188"/>
    <w:rsid w:val="00557A31"/>
    <w:rsid w:val="00557F1F"/>
    <w:rsid w:val="00560191"/>
    <w:rsid w:val="005610BB"/>
    <w:rsid w:val="005721B3"/>
    <w:rsid w:val="0057329A"/>
    <w:rsid w:val="00580B8B"/>
    <w:rsid w:val="005811CA"/>
    <w:rsid w:val="00581FD1"/>
    <w:rsid w:val="005826A0"/>
    <w:rsid w:val="00584B8B"/>
    <w:rsid w:val="00585C95"/>
    <w:rsid w:val="00591607"/>
    <w:rsid w:val="00592A22"/>
    <w:rsid w:val="00595A06"/>
    <w:rsid w:val="0059628F"/>
    <w:rsid w:val="005A098E"/>
    <w:rsid w:val="005A0B4C"/>
    <w:rsid w:val="005A4F0F"/>
    <w:rsid w:val="005A536B"/>
    <w:rsid w:val="005B2A8D"/>
    <w:rsid w:val="005B7D0C"/>
    <w:rsid w:val="005C0DBA"/>
    <w:rsid w:val="005C0E71"/>
    <w:rsid w:val="005C1A09"/>
    <w:rsid w:val="005C394B"/>
    <w:rsid w:val="005C3EDF"/>
    <w:rsid w:val="005C7430"/>
    <w:rsid w:val="005D1CBC"/>
    <w:rsid w:val="005D2A7F"/>
    <w:rsid w:val="005D55D4"/>
    <w:rsid w:val="005E10B2"/>
    <w:rsid w:val="005E20F6"/>
    <w:rsid w:val="005E224B"/>
    <w:rsid w:val="005E4D42"/>
    <w:rsid w:val="005E5554"/>
    <w:rsid w:val="005E59E4"/>
    <w:rsid w:val="005E5A88"/>
    <w:rsid w:val="005F1F2F"/>
    <w:rsid w:val="005F335A"/>
    <w:rsid w:val="005F341B"/>
    <w:rsid w:val="005F372B"/>
    <w:rsid w:val="005F5696"/>
    <w:rsid w:val="005F617A"/>
    <w:rsid w:val="005F6DA0"/>
    <w:rsid w:val="005F70D5"/>
    <w:rsid w:val="00600A67"/>
    <w:rsid w:val="00602029"/>
    <w:rsid w:val="00604828"/>
    <w:rsid w:val="00606F43"/>
    <w:rsid w:val="00614B50"/>
    <w:rsid w:val="00617422"/>
    <w:rsid w:val="0062281E"/>
    <w:rsid w:val="00623A59"/>
    <w:rsid w:val="00624AFA"/>
    <w:rsid w:val="00630A30"/>
    <w:rsid w:val="00635656"/>
    <w:rsid w:val="0063771E"/>
    <w:rsid w:val="00640A17"/>
    <w:rsid w:val="006411B9"/>
    <w:rsid w:val="00641A5F"/>
    <w:rsid w:val="006461FB"/>
    <w:rsid w:val="00651C63"/>
    <w:rsid w:val="00654A92"/>
    <w:rsid w:val="00654E7B"/>
    <w:rsid w:val="00656321"/>
    <w:rsid w:val="00666C7B"/>
    <w:rsid w:val="00670E7E"/>
    <w:rsid w:val="0067308C"/>
    <w:rsid w:val="006759B1"/>
    <w:rsid w:val="00676896"/>
    <w:rsid w:val="00677C87"/>
    <w:rsid w:val="006833EA"/>
    <w:rsid w:val="00686A5D"/>
    <w:rsid w:val="0069304F"/>
    <w:rsid w:val="00693BA5"/>
    <w:rsid w:val="006944A1"/>
    <w:rsid w:val="006A2208"/>
    <w:rsid w:val="006A3AC3"/>
    <w:rsid w:val="006A5C00"/>
    <w:rsid w:val="006A71B9"/>
    <w:rsid w:val="006A72AE"/>
    <w:rsid w:val="006A7EF6"/>
    <w:rsid w:val="006B0AAF"/>
    <w:rsid w:val="006B1DA2"/>
    <w:rsid w:val="006B2183"/>
    <w:rsid w:val="006C2504"/>
    <w:rsid w:val="006D168D"/>
    <w:rsid w:val="006D16B6"/>
    <w:rsid w:val="006D30D2"/>
    <w:rsid w:val="006D48A8"/>
    <w:rsid w:val="006D6A47"/>
    <w:rsid w:val="006D6F15"/>
    <w:rsid w:val="006E0706"/>
    <w:rsid w:val="006E3BC5"/>
    <w:rsid w:val="006F08FC"/>
    <w:rsid w:val="006F1E0D"/>
    <w:rsid w:val="006F5FA0"/>
    <w:rsid w:val="006F6574"/>
    <w:rsid w:val="006F7D53"/>
    <w:rsid w:val="007023C3"/>
    <w:rsid w:val="00703630"/>
    <w:rsid w:val="0070682A"/>
    <w:rsid w:val="007079F3"/>
    <w:rsid w:val="00710D0F"/>
    <w:rsid w:val="00710F79"/>
    <w:rsid w:val="00711C86"/>
    <w:rsid w:val="00715BDC"/>
    <w:rsid w:val="007176C7"/>
    <w:rsid w:val="00721BEA"/>
    <w:rsid w:val="0072507F"/>
    <w:rsid w:val="00726BE5"/>
    <w:rsid w:val="00732099"/>
    <w:rsid w:val="0073357B"/>
    <w:rsid w:val="00743187"/>
    <w:rsid w:val="00744AB3"/>
    <w:rsid w:val="0074646E"/>
    <w:rsid w:val="00746F47"/>
    <w:rsid w:val="00750D9D"/>
    <w:rsid w:val="00750FCC"/>
    <w:rsid w:val="00751D69"/>
    <w:rsid w:val="00752F70"/>
    <w:rsid w:val="0075438E"/>
    <w:rsid w:val="007556A2"/>
    <w:rsid w:val="007600AB"/>
    <w:rsid w:val="007615D8"/>
    <w:rsid w:val="00761E85"/>
    <w:rsid w:val="00761FD3"/>
    <w:rsid w:val="007650BE"/>
    <w:rsid w:val="007662EC"/>
    <w:rsid w:val="00766B06"/>
    <w:rsid w:val="00766F1D"/>
    <w:rsid w:val="007674B2"/>
    <w:rsid w:val="00772B2B"/>
    <w:rsid w:val="007732C4"/>
    <w:rsid w:val="00775FD0"/>
    <w:rsid w:val="0077731E"/>
    <w:rsid w:val="00780CE2"/>
    <w:rsid w:val="00785500"/>
    <w:rsid w:val="007855AD"/>
    <w:rsid w:val="00790E93"/>
    <w:rsid w:val="00792646"/>
    <w:rsid w:val="00792E9A"/>
    <w:rsid w:val="00793997"/>
    <w:rsid w:val="00795C33"/>
    <w:rsid w:val="007A3ACA"/>
    <w:rsid w:val="007A5902"/>
    <w:rsid w:val="007B29BE"/>
    <w:rsid w:val="007B52E4"/>
    <w:rsid w:val="007B64AF"/>
    <w:rsid w:val="007B7831"/>
    <w:rsid w:val="007C13A8"/>
    <w:rsid w:val="007C3021"/>
    <w:rsid w:val="007C51BB"/>
    <w:rsid w:val="007C5792"/>
    <w:rsid w:val="007C5BB0"/>
    <w:rsid w:val="007C6080"/>
    <w:rsid w:val="007C6706"/>
    <w:rsid w:val="007C758C"/>
    <w:rsid w:val="007D0E6F"/>
    <w:rsid w:val="007D6EB8"/>
    <w:rsid w:val="007E153A"/>
    <w:rsid w:val="007E1A5C"/>
    <w:rsid w:val="007F51F4"/>
    <w:rsid w:val="007F55EF"/>
    <w:rsid w:val="007F6892"/>
    <w:rsid w:val="00804632"/>
    <w:rsid w:val="008066F0"/>
    <w:rsid w:val="008155A4"/>
    <w:rsid w:val="00816B88"/>
    <w:rsid w:val="0081770D"/>
    <w:rsid w:val="00820070"/>
    <w:rsid w:val="008205E0"/>
    <w:rsid w:val="00824165"/>
    <w:rsid w:val="00825867"/>
    <w:rsid w:val="00825EEC"/>
    <w:rsid w:val="00827218"/>
    <w:rsid w:val="008276F3"/>
    <w:rsid w:val="008302F9"/>
    <w:rsid w:val="00850992"/>
    <w:rsid w:val="008520EB"/>
    <w:rsid w:val="00852990"/>
    <w:rsid w:val="00853910"/>
    <w:rsid w:val="00853C94"/>
    <w:rsid w:val="00853F3F"/>
    <w:rsid w:val="00860504"/>
    <w:rsid w:val="0086118D"/>
    <w:rsid w:val="00861614"/>
    <w:rsid w:val="00862060"/>
    <w:rsid w:val="0086442E"/>
    <w:rsid w:val="00867B47"/>
    <w:rsid w:val="00872D9C"/>
    <w:rsid w:val="00877364"/>
    <w:rsid w:val="00885F8A"/>
    <w:rsid w:val="008875F3"/>
    <w:rsid w:val="0089261F"/>
    <w:rsid w:val="008A0B8D"/>
    <w:rsid w:val="008A0FD4"/>
    <w:rsid w:val="008A25BA"/>
    <w:rsid w:val="008B00A5"/>
    <w:rsid w:val="008B0794"/>
    <w:rsid w:val="008B0A9F"/>
    <w:rsid w:val="008B12CA"/>
    <w:rsid w:val="008B2DF4"/>
    <w:rsid w:val="008B324C"/>
    <w:rsid w:val="008B5624"/>
    <w:rsid w:val="008B57E5"/>
    <w:rsid w:val="008C0316"/>
    <w:rsid w:val="008C2D50"/>
    <w:rsid w:val="008C4C54"/>
    <w:rsid w:val="008D26C8"/>
    <w:rsid w:val="008D2BDB"/>
    <w:rsid w:val="008D35ED"/>
    <w:rsid w:val="008E047E"/>
    <w:rsid w:val="008E0881"/>
    <w:rsid w:val="008E2E6A"/>
    <w:rsid w:val="008E357F"/>
    <w:rsid w:val="008E5B22"/>
    <w:rsid w:val="008E5CDD"/>
    <w:rsid w:val="008E682A"/>
    <w:rsid w:val="008F0095"/>
    <w:rsid w:val="008F1FB0"/>
    <w:rsid w:val="008F234D"/>
    <w:rsid w:val="008F47AB"/>
    <w:rsid w:val="008F4ECA"/>
    <w:rsid w:val="008F6AEA"/>
    <w:rsid w:val="008F7386"/>
    <w:rsid w:val="008F7733"/>
    <w:rsid w:val="00900A55"/>
    <w:rsid w:val="00903AE3"/>
    <w:rsid w:val="0090425C"/>
    <w:rsid w:val="00907BAC"/>
    <w:rsid w:val="00913EA2"/>
    <w:rsid w:val="00920D8B"/>
    <w:rsid w:val="00921F63"/>
    <w:rsid w:val="00923D1B"/>
    <w:rsid w:val="0092744D"/>
    <w:rsid w:val="00932FD5"/>
    <w:rsid w:val="00934FEE"/>
    <w:rsid w:val="009351C1"/>
    <w:rsid w:val="00950250"/>
    <w:rsid w:val="00951EA7"/>
    <w:rsid w:val="00951F8D"/>
    <w:rsid w:val="00952EAA"/>
    <w:rsid w:val="00954286"/>
    <w:rsid w:val="00954E26"/>
    <w:rsid w:val="00955676"/>
    <w:rsid w:val="0095589A"/>
    <w:rsid w:val="00960062"/>
    <w:rsid w:val="00964453"/>
    <w:rsid w:val="009664B5"/>
    <w:rsid w:val="00970FBB"/>
    <w:rsid w:val="00972588"/>
    <w:rsid w:val="00972FEF"/>
    <w:rsid w:val="0097665D"/>
    <w:rsid w:val="00976F7D"/>
    <w:rsid w:val="009777EC"/>
    <w:rsid w:val="0098069E"/>
    <w:rsid w:val="00981325"/>
    <w:rsid w:val="00981B27"/>
    <w:rsid w:val="009825A5"/>
    <w:rsid w:val="009856C6"/>
    <w:rsid w:val="0099026F"/>
    <w:rsid w:val="009906D6"/>
    <w:rsid w:val="00990F50"/>
    <w:rsid w:val="00995184"/>
    <w:rsid w:val="00995616"/>
    <w:rsid w:val="00995E5A"/>
    <w:rsid w:val="009973AB"/>
    <w:rsid w:val="009A35E1"/>
    <w:rsid w:val="009A3803"/>
    <w:rsid w:val="009A77A3"/>
    <w:rsid w:val="009A7FAB"/>
    <w:rsid w:val="009B0B65"/>
    <w:rsid w:val="009B12DC"/>
    <w:rsid w:val="009B23AC"/>
    <w:rsid w:val="009B6987"/>
    <w:rsid w:val="009C12C5"/>
    <w:rsid w:val="009C508B"/>
    <w:rsid w:val="009C5301"/>
    <w:rsid w:val="009C6495"/>
    <w:rsid w:val="009C76CD"/>
    <w:rsid w:val="009D4383"/>
    <w:rsid w:val="009D6B32"/>
    <w:rsid w:val="009E22CE"/>
    <w:rsid w:val="009E4A3F"/>
    <w:rsid w:val="009E4BF2"/>
    <w:rsid w:val="009F1B45"/>
    <w:rsid w:val="009F4BF6"/>
    <w:rsid w:val="00A02318"/>
    <w:rsid w:val="00A0250E"/>
    <w:rsid w:val="00A04FFE"/>
    <w:rsid w:val="00A13511"/>
    <w:rsid w:val="00A142F2"/>
    <w:rsid w:val="00A16C53"/>
    <w:rsid w:val="00A170B3"/>
    <w:rsid w:val="00A32824"/>
    <w:rsid w:val="00A32D71"/>
    <w:rsid w:val="00A3493A"/>
    <w:rsid w:val="00A409F4"/>
    <w:rsid w:val="00A42B08"/>
    <w:rsid w:val="00A42F7D"/>
    <w:rsid w:val="00A43720"/>
    <w:rsid w:val="00A441E5"/>
    <w:rsid w:val="00A47D4D"/>
    <w:rsid w:val="00A502FF"/>
    <w:rsid w:val="00A538BD"/>
    <w:rsid w:val="00A53980"/>
    <w:rsid w:val="00A55DEB"/>
    <w:rsid w:val="00A62193"/>
    <w:rsid w:val="00A6245C"/>
    <w:rsid w:val="00A67462"/>
    <w:rsid w:val="00A70B16"/>
    <w:rsid w:val="00A73850"/>
    <w:rsid w:val="00A845EF"/>
    <w:rsid w:val="00A860E7"/>
    <w:rsid w:val="00A870DB"/>
    <w:rsid w:val="00A87F7D"/>
    <w:rsid w:val="00A916F2"/>
    <w:rsid w:val="00A91E45"/>
    <w:rsid w:val="00A93814"/>
    <w:rsid w:val="00A942A3"/>
    <w:rsid w:val="00A973C7"/>
    <w:rsid w:val="00AA0385"/>
    <w:rsid w:val="00AA140F"/>
    <w:rsid w:val="00AA22F7"/>
    <w:rsid w:val="00AB2E83"/>
    <w:rsid w:val="00AB4CAE"/>
    <w:rsid w:val="00AB5AFF"/>
    <w:rsid w:val="00AB5BF1"/>
    <w:rsid w:val="00AB6B33"/>
    <w:rsid w:val="00AC1442"/>
    <w:rsid w:val="00AC26E0"/>
    <w:rsid w:val="00AC380A"/>
    <w:rsid w:val="00AC485F"/>
    <w:rsid w:val="00AD3123"/>
    <w:rsid w:val="00AD3FFD"/>
    <w:rsid w:val="00AD7044"/>
    <w:rsid w:val="00AE0C37"/>
    <w:rsid w:val="00AE5C9B"/>
    <w:rsid w:val="00AF2994"/>
    <w:rsid w:val="00AF5A63"/>
    <w:rsid w:val="00AF7A96"/>
    <w:rsid w:val="00B006A3"/>
    <w:rsid w:val="00B01200"/>
    <w:rsid w:val="00B038A9"/>
    <w:rsid w:val="00B03EE8"/>
    <w:rsid w:val="00B06B42"/>
    <w:rsid w:val="00B11512"/>
    <w:rsid w:val="00B1410E"/>
    <w:rsid w:val="00B1460D"/>
    <w:rsid w:val="00B14A58"/>
    <w:rsid w:val="00B15910"/>
    <w:rsid w:val="00B17505"/>
    <w:rsid w:val="00B20A53"/>
    <w:rsid w:val="00B21047"/>
    <w:rsid w:val="00B212F7"/>
    <w:rsid w:val="00B2649D"/>
    <w:rsid w:val="00B27066"/>
    <w:rsid w:val="00B27BF3"/>
    <w:rsid w:val="00B302E5"/>
    <w:rsid w:val="00B343E1"/>
    <w:rsid w:val="00B35281"/>
    <w:rsid w:val="00B36B78"/>
    <w:rsid w:val="00B43AF3"/>
    <w:rsid w:val="00B5472B"/>
    <w:rsid w:val="00B55CB2"/>
    <w:rsid w:val="00B62E36"/>
    <w:rsid w:val="00B6308E"/>
    <w:rsid w:val="00B6650A"/>
    <w:rsid w:val="00B67105"/>
    <w:rsid w:val="00B71A88"/>
    <w:rsid w:val="00B721A8"/>
    <w:rsid w:val="00B72C5D"/>
    <w:rsid w:val="00B74609"/>
    <w:rsid w:val="00B753A9"/>
    <w:rsid w:val="00B77144"/>
    <w:rsid w:val="00B77868"/>
    <w:rsid w:val="00B82248"/>
    <w:rsid w:val="00B87A25"/>
    <w:rsid w:val="00B87CA2"/>
    <w:rsid w:val="00B916E8"/>
    <w:rsid w:val="00B92200"/>
    <w:rsid w:val="00B93074"/>
    <w:rsid w:val="00B96E87"/>
    <w:rsid w:val="00B9712E"/>
    <w:rsid w:val="00B97A00"/>
    <w:rsid w:val="00BA0E55"/>
    <w:rsid w:val="00BA13A6"/>
    <w:rsid w:val="00BA352B"/>
    <w:rsid w:val="00BA4F51"/>
    <w:rsid w:val="00BA5510"/>
    <w:rsid w:val="00BA731A"/>
    <w:rsid w:val="00BB4758"/>
    <w:rsid w:val="00BB732D"/>
    <w:rsid w:val="00BC1513"/>
    <w:rsid w:val="00BC177B"/>
    <w:rsid w:val="00BC4C97"/>
    <w:rsid w:val="00BC4EAE"/>
    <w:rsid w:val="00BC5A03"/>
    <w:rsid w:val="00BC6307"/>
    <w:rsid w:val="00BC791F"/>
    <w:rsid w:val="00BD097A"/>
    <w:rsid w:val="00BD1B18"/>
    <w:rsid w:val="00BD1BA5"/>
    <w:rsid w:val="00BD1DE7"/>
    <w:rsid w:val="00BD5D5F"/>
    <w:rsid w:val="00BD6BC2"/>
    <w:rsid w:val="00BD75EA"/>
    <w:rsid w:val="00BD7D01"/>
    <w:rsid w:val="00BE0A5C"/>
    <w:rsid w:val="00BE0FAB"/>
    <w:rsid w:val="00BE1A8E"/>
    <w:rsid w:val="00BE1E7F"/>
    <w:rsid w:val="00BE22F5"/>
    <w:rsid w:val="00BE3B93"/>
    <w:rsid w:val="00BE5816"/>
    <w:rsid w:val="00BE61D3"/>
    <w:rsid w:val="00BE655D"/>
    <w:rsid w:val="00BF02BC"/>
    <w:rsid w:val="00BF2A2F"/>
    <w:rsid w:val="00BF6272"/>
    <w:rsid w:val="00C00495"/>
    <w:rsid w:val="00C06B98"/>
    <w:rsid w:val="00C06E8A"/>
    <w:rsid w:val="00C111F3"/>
    <w:rsid w:val="00C17349"/>
    <w:rsid w:val="00C17F53"/>
    <w:rsid w:val="00C21407"/>
    <w:rsid w:val="00C2247A"/>
    <w:rsid w:val="00C3393D"/>
    <w:rsid w:val="00C33BAF"/>
    <w:rsid w:val="00C35BF5"/>
    <w:rsid w:val="00C410D8"/>
    <w:rsid w:val="00C42023"/>
    <w:rsid w:val="00C4306F"/>
    <w:rsid w:val="00C54347"/>
    <w:rsid w:val="00C55338"/>
    <w:rsid w:val="00C706B9"/>
    <w:rsid w:val="00C71A7C"/>
    <w:rsid w:val="00C71E9A"/>
    <w:rsid w:val="00C74DB9"/>
    <w:rsid w:val="00C816AA"/>
    <w:rsid w:val="00C831F4"/>
    <w:rsid w:val="00C92B90"/>
    <w:rsid w:val="00CA01E2"/>
    <w:rsid w:val="00CA031C"/>
    <w:rsid w:val="00CA0F8C"/>
    <w:rsid w:val="00CA7BB9"/>
    <w:rsid w:val="00CB2A8B"/>
    <w:rsid w:val="00CC3FD6"/>
    <w:rsid w:val="00CD16D2"/>
    <w:rsid w:val="00CD1BF3"/>
    <w:rsid w:val="00CE3FBE"/>
    <w:rsid w:val="00CE471F"/>
    <w:rsid w:val="00CE6B19"/>
    <w:rsid w:val="00CE7755"/>
    <w:rsid w:val="00CF0F39"/>
    <w:rsid w:val="00CF1684"/>
    <w:rsid w:val="00CF1804"/>
    <w:rsid w:val="00CF2F41"/>
    <w:rsid w:val="00D008DC"/>
    <w:rsid w:val="00D06386"/>
    <w:rsid w:val="00D104FC"/>
    <w:rsid w:val="00D14A79"/>
    <w:rsid w:val="00D14C4A"/>
    <w:rsid w:val="00D15727"/>
    <w:rsid w:val="00D179DF"/>
    <w:rsid w:val="00D20C48"/>
    <w:rsid w:val="00D20D18"/>
    <w:rsid w:val="00D234CA"/>
    <w:rsid w:val="00D237D5"/>
    <w:rsid w:val="00D36D25"/>
    <w:rsid w:val="00D44882"/>
    <w:rsid w:val="00D467C8"/>
    <w:rsid w:val="00D47679"/>
    <w:rsid w:val="00D47C16"/>
    <w:rsid w:val="00D56FD2"/>
    <w:rsid w:val="00D573B8"/>
    <w:rsid w:val="00D60312"/>
    <w:rsid w:val="00D6264E"/>
    <w:rsid w:val="00D642D7"/>
    <w:rsid w:val="00D64E4B"/>
    <w:rsid w:val="00D6553E"/>
    <w:rsid w:val="00D668ED"/>
    <w:rsid w:val="00D70F75"/>
    <w:rsid w:val="00D71665"/>
    <w:rsid w:val="00D72406"/>
    <w:rsid w:val="00D73653"/>
    <w:rsid w:val="00D745AD"/>
    <w:rsid w:val="00D81B2E"/>
    <w:rsid w:val="00D8622C"/>
    <w:rsid w:val="00D86B43"/>
    <w:rsid w:val="00D918DE"/>
    <w:rsid w:val="00D91D0D"/>
    <w:rsid w:val="00D9271D"/>
    <w:rsid w:val="00D93788"/>
    <w:rsid w:val="00D94934"/>
    <w:rsid w:val="00D9536B"/>
    <w:rsid w:val="00D96D6E"/>
    <w:rsid w:val="00DA30BF"/>
    <w:rsid w:val="00DA6DE3"/>
    <w:rsid w:val="00DA7B16"/>
    <w:rsid w:val="00DB14CC"/>
    <w:rsid w:val="00DB198F"/>
    <w:rsid w:val="00DB728F"/>
    <w:rsid w:val="00DC168C"/>
    <w:rsid w:val="00DC51D3"/>
    <w:rsid w:val="00DC741B"/>
    <w:rsid w:val="00DD1C89"/>
    <w:rsid w:val="00DD681C"/>
    <w:rsid w:val="00DE4009"/>
    <w:rsid w:val="00DE4B0F"/>
    <w:rsid w:val="00DE4EE7"/>
    <w:rsid w:val="00DE6403"/>
    <w:rsid w:val="00DF1986"/>
    <w:rsid w:val="00DF2773"/>
    <w:rsid w:val="00DF6517"/>
    <w:rsid w:val="00DF6EF0"/>
    <w:rsid w:val="00DF7501"/>
    <w:rsid w:val="00E000CF"/>
    <w:rsid w:val="00E00A15"/>
    <w:rsid w:val="00E02309"/>
    <w:rsid w:val="00E04DCD"/>
    <w:rsid w:val="00E07EF1"/>
    <w:rsid w:val="00E11F18"/>
    <w:rsid w:val="00E1334E"/>
    <w:rsid w:val="00E13C4B"/>
    <w:rsid w:val="00E14A58"/>
    <w:rsid w:val="00E16240"/>
    <w:rsid w:val="00E17A2C"/>
    <w:rsid w:val="00E22B11"/>
    <w:rsid w:val="00E27153"/>
    <w:rsid w:val="00E361F6"/>
    <w:rsid w:val="00E364FD"/>
    <w:rsid w:val="00E36B6C"/>
    <w:rsid w:val="00E37722"/>
    <w:rsid w:val="00E40E68"/>
    <w:rsid w:val="00E43B0F"/>
    <w:rsid w:val="00E459FF"/>
    <w:rsid w:val="00E47413"/>
    <w:rsid w:val="00E47F46"/>
    <w:rsid w:val="00E50351"/>
    <w:rsid w:val="00E5127E"/>
    <w:rsid w:val="00E529EE"/>
    <w:rsid w:val="00E56CFC"/>
    <w:rsid w:val="00E57B64"/>
    <w:rsid w:val="00E6149D"/>
    <w:rsid w:val="00E61E75"/>
    <w:rsid w:val="00E62A67"/>
    <w:rsid w:val="00E64E07"/>
    <w:rsid w:val="00E65A26"/>
    <w:rsid w:val="00E710C3"/>
    <w:rsid w:val="00E71AF9"/>
    <w:rsid w:val="00E72CFD"/>
    <w:rsid w:val="00E7477C"/>
    <w:rsid w:val="00E761E8"/>
    <w:rsid w:val="00E8336C"/>
    <w:rsid w:val="00E83E5C"/>
    <w:rsid w:val="00E84E84"/>
    <w:rsid w:val="00E8573E"/>
    <w:rsid w:val="00E85BC5"/>
    <w:rsid w:val="00E85F18"/>
    <w:rsid w:val="00E8739D"/>
    <w:rsid w:val="00E87B78"/>
    <w:rsid w:val="00E9018D"/>
    <w:rsid w:val="00E92087"/>
    <w:rsid w:val="00E92FCC"/>
    <w:rsid w:val="00E94452"/>
    <w:rsid w:val="00E967CD"/>
    <w:rsid w:val="00E96CB8"/>
    <w:rsid w:val="00E97E8F"/>
    <w:rsid w:val="00EA0B1D"/>
    <w:rsid w:val="00EA31E6"/>
    <w:rsid w:val="00EA3A01"/>
    <w:rsid w:val="00EA3A83"/>
    <w:rsid w:val="00EA3B4C"/>
    <w:rsid w:val="00EA4053"/>
    <w:rsid w:val="00EA426E"/>
    <w:rsid w:val="00EA4965"/>
    <w:rsid w:val="00EA6A9D"/>
    <w:rsid w:val="00EB023D"/>
    <w:rsid w:val="00EB231C"/>
    <w:rsid w:val="00EB6082"/>
    <w:rsid w:val="00EB6BE4"/>
    <w:rsid w:val="00EC367B"/>
    <w:rsid w:val="00EC4FFE"/>
    <w:rsid w:val="00EC560D"/>
    <w:rsid w:val="00EC6800"/>
    <w:rsid w:val="00EC7F6A"/>
    <w:rsid w:val="00ED508B"/>
    <w:rsid w:val="00ED591E"/>
    <w:rsid w:val="00EE1395"/>
    <w:rsid w:val="00EE40C1"/>
    <w:rsid w:val="00EE46C3"/>
    <w:rsid w:val="00EE634C"/>
    <w:rsid w:val="00EE78F2"/>
    <w:rsid w:val="00EE7B61"/>
    <w:rsid w:val="00EF135A"/>
    <w:rsid w:val="00EF1CAD"/>
    <w:rsid w:val="00EF333B"/>
    <w:rsid w:val="00EF4A57"/>
    <w:rsid w:val="00EF529C"/>
    <w:rsid w:val="00F03258"/>
    <w:rsid w:val="00F03410"/>
    <w:rsid w:val="00F0523E"/>
    <w:rsid w:val="00F057E2"/>
    <w:rsid w:val="00F05DAA"/>
    <w:rsid w:val="00F06473"/>
    <w:rsid w:val="00F110C3"/>
    <w:rsid w:val="00F113BD"/>
    <w:rsid w:val="00F20996"/>
    <w:rsid w:val="00F21D7E"/>
    <w:rsid w:val="00F22A03"/>
    <w:rsid w:val="00F23A0E"/>
    <w:rsid w:val="00F24B5F"/>
    <w:rsid w:val="00F25280"/>
    <w:rsid w:val="00F27ACB"/>
    <w:rsid w:val="00F32AB3"/>
    <w:rsid w:val="00F32D37"/>
    <w:rsid w:val="00F33E8C"/>
    <w:rsid w:val="00F40191"/>
    <w:rsid w:val="00F43323"/>
    <w:rsid w:val="00F44221"/>
    <w:rsid w:val="00F46069"/>
    <w:rsid w:val="00F527CF"/>
    <w:rsid w:val="00F535CF"/>
    <w:rsid w:val="00F543BB"/>
    <w:rsid w:val="00F57D42"/>
    <w:rsid w:val="00F57E98"/>
    <w:rsid w:val="00F60945"/>
    <w:rsid w:val="00F618BE"/>
    <w:rsid w:val="00F64CF5"/>
    <w:rsid w:val="00F723DB"/>
    <w:rsid w:val="00F73DE1"/>
    <w:rsid w:val="00F74DB3"/>
    <w:rsid w:val="00F80F9F"/>
    <w:rsid w:val="00F82BD4"/>
    <w:rsid w:val="00F848B7"/>
    <w:rsid w:val="00F84ED5"/>
    <w:rsid w:val="00F85881"/>
    <w:rsid w:val="00F9135B"/>
    <w:rsid w:val="00F9273C"/>
    <w:rsid w:val="00F93FA8"/>
    <w:rsid w:val="00F959B6"/>
    <w:rsid w:val="00F97528"/>
    <w:rsid w:val="00F97B91"/>
    <w:rsid w:val="00FA4238"/>
    <w:rsid w:val="00FA5877"/>
    <w:rsid w:val="00FC1EBA"/>
    <w:rsid w:val="00FC4CEB"/>
    <w:rsid w:val="00FC5F86"/>
    <w:rsid w:val="00FC62A1"/>
    <w:rsid w:val="00FD1894"/>
    <w:rsid w:val="00FD441B"/>
    <w:rsid w:val="00FD4F17"/>
    <w:rsid w:val="00FE2271"/>
    <w:rsid w:val="00FE43F4"/>
    <w:rsid w:val="00FE5FEC"/>
    <w:rsid w:val="00FE7E8A"/>
    <w:rsid w:val="00FF009E"/>
    <w:rsid w:val="00FF2438"/>
    <w:rsid w:val="00FF3E5C"/>
    <w:rsid w:val="00FF5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B7D085"/>
  <w15:docId w15:val="{6C87B807-E7FC-422C-91B8-F362B61CD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3645"/>
    <w:rPr>
      <w:rFonts w:ascii="Comic Sans MS" w:eastAsia="Times New Roman" w:hAnsi="Comic Sans MS"/>
      <w:b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A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8B12CA"/>
    <w:pPr>
      <w:keepNext/>
      <w:keepLines/>
      <w:spacing w:before="200"/>
      <w:outlineLvl w:val="1"/>
    </w:pPr>
    <w:rPr>
      <w:rFonts w:ascii="Cambria" w:hAnsi="Cambria"/>
      <w:b w:val="0"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64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11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1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1CA"/>
    <w:rPr>
      <w:rFonts w:ascii="Comic Sans MS" w:eastAsia="Times New Roman" w:hAnsi="Comic Sans MS" w:cs="Times New Roman"/>
      <w:b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1CA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1CA"/>
    <w:rPr>
      <w:rFonts w:ascii="Comic Sans MS" w:eastAsia="Times New Roman" w:hAnsi="Comic Sans M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1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1CA"/>
    <w:rPr>
      <w:rFonts w:ascii="Tahoma" w:eastAsia="Times New Roman" w:hAnsi="Tahoma" w:cs="Tahoma"/>
      <w:b/>
      <w:sz w:val="16"/>
      <w:szCs w:val="16"/>
    </w:rPr>
  </w:style>
  <w:style w:type="table" w:styleId="TableGrid">
    <w:name w:val="Table Grid"/>
    <w:basedOn w:val="TableNormal"/>
    <w:uiPriority w:val="39"/>
    <w:rsid w:val="00326D1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1">
    <w:name w:val="Light Shading1"/>
    <w:basedOn w:val="TableNormal"/>
    <w:uiPriority w:val="60"/>
    <w:rsid w:val="00326D1B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2Char">
    <w:name w:val="Heading 2 Char"/>
    <w:basedOn w:val="DefaultParagraphFont"/>
    <w:link w:val="Heading2"/>
    <w:rsid w:val="008B12CA"/>
    <w:rPr>
      <w:rFonts w:ascii="Cambria" w:eastAsia="Times New Roman" w:hAnsi="Cambria" w:cs="Times New Roman"/>
      <w:bCs/>
      <w:color w:val="4F81BD"/>
      <w:sz w:val="26"/>
      <w:szCs w:val="26"/>
    </w:rPr>
  </w:style>
  <w:style w:type="paragraph" w:styleId="FootnoteText">
    <w:name w:val="footnote text"/>
    <w:basedOn w:val="Normal"/>
    <w:link w:val="FootnoteTextChar"/>
    <w:rsid w:val="008B12CA"/>
    <w:rPr>
      <w:rFonts w:ascii="Times New Roman" w:hAnsi="Times New Roman"/>
      <w:b w:val="0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8B12CA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rsid w:val="008B12CA"/>
    <w:rPr>
      <w:vertAlign w:val="superscript"/>
    </w:rPr>
  </w:style>
  <w:style w:type="paragraph" w:customStyle="1" w:styleId="Default">
    <w:name w:val="Default"/>
    <w:rsid w:val="00A860E7"/>
    <w:pPr>
      <w:autoSpaceDE w:val="0"/>
      <w:autoSpaceDN w:val="0"/>
      <w:adjustRightInd w:val="0"/>
    </w:pPr>
    <w:rPr>
      <w:rFonts w:ascii="Times New Roman" w:eastAsia="SimSun" w:hAnsi="Times New Roman"/>
      <w:color w:val="000000"/>
      <w:sz w:val="24"/>
      <w:szCs w:val="24"/>
      <w:lang w:eastAsia="zh-CN"/>
    </w:rPr>
  </w:style>
  <w:style w:type="character" w:styleId="Hyperlink">
    <w:name w:val="Hyperlink"/>
    <w:basedOn w:val="DefaultParagraphFont"/>
    <w:rsid w:val="00955676"/>
    <w:rPr>
      <w:color w:val="0000FF"/>
      <w:u w:val="single"/>
    </w:rPr>
  </w:style>
  <w:style w:type="table" w:styleId="MediumShading1-Accent2">
    <w:name w:val="Medium Shading 1 Accent 2"/>
    <w:basedOn w:val="TableNormal"/>
    <w:uiPriority w:val="63"/>
    <w:rsid w:val="00EC6800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2">
    <w:name w:val="Light List Accent 2"/>
    <w:basedOn w:val="TableNormal"/>
    <w:uiPriority w:val="61"/>
    <w:rsid w:val="00EC6800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ColorfulList-Accent1">
    <w:name w:val="Colorful List Accent 1"/>
    <w:basedOn w:val="TableNormal"/>
    <w:uiPriority w:val="72"/>
    <w:rsid w:val="00DF6517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63771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Spacing">
    <w:name w:val="No Spacing"/>
    <w:uiPriority w:val="1"/>
    <w:qFormat/>
    <w:rsid w:val="00101BB0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722A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22A5"/>
    <w:rPr>
      <w:rFonts w:ascii="Comic Sans MS" w:eastAsia="Times New Roman" w:hAnsi="Comic Sans MS"/>
      <w:b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722A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22A5"/>
    <w:rPr>
      <w:rFonts w:ascii="Comic Sans MS" w:eastAsia="Times New Roman" w:hAnsi="Comic Sans MS"/>
      <w:b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A53980"/>
    <w:pPr>
      <w:spacing w:before="100" w:beforeAutospacing="1" w:after="100" w:afterAutospacing="1"/>
    </w:pPr>
    <w:rPr>
      <w:rFonts w:ascii="Times New Roman" w:hAnsi="Times New Roman"/>
      <w:b w:val="0"/>
      <w:lang w:eastAsia="en-GB"/>
    </w:rPr>
  </w:style>
  <w:style w:type="character" w:styleId="Strong">
    <w:name w:val="Strong"/>
    <w:basedOn w:val="DefaultParagraphFont"/>
    <w:uiPriority w:val="22"/>
    <w:qFormat/>
    <w:rsid w:val="00120F9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47AD6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1B6F1C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4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925E42-772C-4121-A5F3-F6773E4DE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0</TotalTime>
  <Pages>3</Pages>
  <Words>750</Words>
  <Characters>427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18</CharactersWithSpaces>
  <SharedDoc>false</SharedDoc>
  <HLinks>
    <vt:vector size="6" baseType="variant">
      <vt:variant>
        <vt:i4>6488172</vt:i4>
      </vt:variant>
      <vt:variant>
        <vt:i4>0</vt:i4>
      </vt:variant>
      <vt:variant>
        <vt:i4>0</vt:i4>
      </vt:variant>
      <vt:variant>
        <vt:i4>5</vt:i4>
      </vt:variant>
      <vt:variant>
        <vt:lpwstr>http://www.westminster.ac.uk/study/current-students/resources/academic-regul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.Weingarten01@westminster.ac.uk</dc:creator>
  <cp:lastModifiedBy>Saveen Dinuwara</cp:lastModifiedBy>
  <cp:revision>12</cp:revision>
  <cp:lastPrinted>2018-10-16T13:55:00Z</cp:lastPrinted>
  <dcterms:created xsi:type="dcterms:W3CDTF">2021-10-24T15:21:00Z</dcterms:created>
  <dcterms:modified xsi:type="dcterms:W3CDTF">2022-04-17T09:17:00Z</dcterms:modified>
</cp:coreProperties>
</file>